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F0ADF3" w14:textId="77777777" w:rsidR="00E95804" w:rsidRPr="00D3307E" w:rsidRDefault="00E95804" w:rsidP="00E95804">
      <w:pPr>
        <w:jc w:val="both"/>
        <w:rPr>
          <w:rFonts w:ascii="Palatino Linotype" w:eastAsia="標楷體" w:hAnsi="Palatino Linotype" w:cs="Calibri"/>
          <w:b/>
          <w:sz w:val="32"/>
          <w:szCs w:val="32"/>
        </w:rPr>
      </w:pPr>
      <w:r w:rsidRPr="00E95804">
        <w:rPr>
          <w:rFonts w:ascii="Palatino Linotype" w:eastAsia="標楷體" w:hAnsi="Palatino Linotype" w:cs="Calibri" w:hint="eastAsia"/>
          <w:b/>
          <w:sz w:val="32"/>
          <w:szCs w:val="32"/>
          <w:bdr w:val="single" w:sz="4" w:space="0" w:color="auto"/>
        </w:rPr>
        <w:t>附件</w:t>
      </w:r>
      <w:bookmarkStart w:id="0" w:name="_GoBack"/>
      <w:bookmarkEnd w:id="0"/>
    </w:p>
    <w:p w14:paraId="074E0C30" w14:textId="77777777" w:rsidR="00581309" w:rsidRPr="00D3307E" w:rsidRDefault="004A48DA" w:rsidP="00E95804">
      <w:pPr>
        <w:widowControl/>
        <w:ind w:hanging="2"/>
        <w:jc w:val="both"/>
        <w:rPr>
          <w:rFonts w:ascii="Palatino Linotype" w:eastAsia="標楷體" w:hAnsi="Palatino Linotype" w:cs="Calibri"/>
          <w:b/>
          <w:sz w:val="32"/>
          <w:szCs w:val="32"/>
        </w:rPr>
      </w:pPr>
      <w:r w:rsidRPr="00D3307E">
        <w:rPr>
          <w:rFonts w:ascii="Palatino Linotype" w:eastAsia="標楷體" w:hAnsi="Palatino Linotype" w:cs="Calibri"/>
          <w:b/>
          <w:sz w:val="32"/>
          <w:szCs w:val="32"/>
        </w:rPr>
        <w:t>2</w:t>
      </w:r>
      <w:r w:rsidR="00581309" w:rsidRPr="00D3307E">
        <w:rPr>
          <w:rFonts w:ascii="Palatino Linotype" w:eastAsia="標楷體" w:hAnsi="Palatino Linotype" w:cs="Calibri"/>
          <w:b/>
          <w:sz w:val="32"/>
          <w:szCs w:val="32"/>
        </w:rPr>
        <w:t>0 1</w:t>
      </w:r>
      <w:r w:rsidR="00E95804">
        <w:rPr>
          <w:rFonts w:ascii="Palatino Linotype" w:eastAsia="標楷體" w:hAnsi="Palatino Linotype" w:cs="Calibri" w:hint="eastAsia"/>
          <w:b/>
          <w:sz w:val="32"/>
          <w:szCs w:val="32"/>
        </w:rPr>
        <w:t>9</w:t>
      </w:r>
      <w:r w:rsidR="00581309" w:rsidRPr="00D3307E">
        <w:rPr>
          <w:rFonts w:ascii="Palatino Linotype" w:eastAsia="標楷體" w:hAnsi="Palatino Linotype" w:cs="Calibri"/>
          <w:b/>
          <w:sz w:val="32"/>
          <w:szCs w:val="32"/>
        </w:rPr>
        <w:t xml:space="preserve"> </w:t>
      </w:r>
      <w:r w:rsidR="00581309" w:rsidRPr="00D3307E">
        <w:rPr>
          <w:rFonts w:ascii="Palatino Linotype" w:eastAsia="標楷體" w:hAnsi="Palatino Linotype" w:cs="Calibri"/>
          <w:b/>
          <w:sz w:val="32"/>
          <w:szCs w:val="32"/>
        </w:rPr>
        <w:t>「小</w:t>
      </w:r>
      <w:r w:rsidR="00581309" w:rsidRPr="00D3307E">
        <w:rPr>
          <w:rFonts w:ascii="Palatino Linotype" w:eastAsia="標楷體" w:hAnsi="Palatino Linotype" w:cs="Calibri"/>
          <w:b/>
          <w:sz w:val="32"/>
          <w:szCs w:val="32"/>
        </w:rPr>
        <w:t xml:space="preserve"> </w:t>
      </w:r>
      <w:r w:rsidR="00581309" w:rsidRPr="00D3307E">
        <w:rPr>
          <w:rFonts w:ascii="Palatino Linotype" w:eastAsia="標楷體" w:hAnsi="Palatino Linotype" w:cs="Calibri"/>
          <w:b/>
          <w:sz w:val="32"/>
          <w:szCs w:val="32"/>
        </w:rPr>
        <w:t>夢</w:t>
      </w:r>
      <w:r w:rsidR="00581309" w:rsidRPr="00D3307E">
        <w:rPr>
          <w:rFonts w:ascii="Palatino Linotype" w:eastAsia="標楷體" w:hAnsi="Palatino Linotype" w:cs="Calibri"/>
          <w:b/>
          <w:sz w:val="32"/>
          <w:szCs w:val="32"/>
        </w:rPr>
        <w:t xml:space="preserve"> </w:t>
      </w:r>
      <w:r w:rsidR="00581309" w:rsidRPr="00D3307E">
        <w:rPr>
          <w:rFonts w:ascii="Palatino Linotype" w:eastAsia="標楷體" w:hAnsi="Palatino Linotype" w:cs="Calibri"/>
          <w:b/>
          <w:sz w:val="32"/>
          <w:szCs w:val="32"/>
        </w:rPr>
        <w:t>想．大</w:t>
      </w:r>
      <w:r w:rsidR="00581309" w:rsidRPr="00D3307E">
        <w:rPr>
          <w:rFonts w:ascii="Palatino Linotype" w:eastAsia="標楷體" w:hAnsi="Palatino Linotype" w:cs="Calibri"/>
          <w:b/>
          <w:sz w:val="32"/>
          <w:szCs w:val="32"/>
        </w:rPr>
        <w:t xml:space="preserve"> </w:t>
      </w:r>
      <w:r w:rsidR="00581309" w:rsidRPr="00D3307E">
        <w:rPr>
          <w:rFonts w:ascii="Palatino Linotype" w:eastAsia="標楷體" w:hAnsi="Palatino Linotype" w:cs="Calibri"/>
          <w:b/>
          <w:sz w:val="32"/>
          <w:szCs w:val="32"/>
        </w:rPr>
        <w:t>志</w:t>
      </w:r>
      <w:r w:rsidR="00581309" w:rsidRPr="00D3307E">
        <w:rPr>
          <w:rFonts w:ascii="Palatino Linotype" w:eastAsia="標楷體" w:hAnsi="Palatino Linotype" w:cs="Calibri"/>
          <w:b/>
          <w:sz w:val="32"/>
          <w:szCs w:val="32"/>
        </w:rPr>
        <w:t xml:space="preserve"> </w:t>
      </w:r>
      <w:r w:rsidR="00581309" w:rsidRPr="00D3307E">
        <w:rPr>
          <w:rFonts w:ascii="Palatino Linotype" w:eastAsia="標楷體" w:hAnsi="Palatino Linotype" w:cs="Calibri"/>
          <w:b/>
          <w:sz w:val="32"/>
          <w:szCs w:val="32"/>
        </w:rPr>
        <w:t>氣」追</w:t>
      </w:r>
      <w:r w:rsidR="00581309" w:rsidRPr="00D3307E">
        <w:rPr>
          <w:rFonts w:ascii="Palatino Linotype" w:eastAsia="標楷體" w:hAnsi="Palatino Linotype" w:cs="Calibri"/>
          <w:b/>
          <w:sz w:val="32"/>
          <w:szCs w:val="32"/>
        </w:rPr>
        <w:t xml:space="preserve"> </w:t>
      </w:r>
      <w:r w:rsidR="00581309" w:rsidRPr="00D3307E">
        <w:rPr>
          <w:rFonts w:ascii="Palatino Linotype" w:eastAsia="標楷體" w:hAnsi="Palatino Linotype" w:cs="Calibri"/>
          <w:b/>
          <w:sz w:val="32"/>
          <w:szCs w:val="32"/>
        </w:rPr>
        <w:t>夢</w:t>
      </w:r>
      <w:r w:rsidR="00581309" w:rsidRPr="00D3307E">
        <w:rPr>
          <w:rFonts w:ascii="Palatino Linotype" w:eastAsia="標楷體" w:hAnsi="Palatino Linotype" w:cs="Calibri"/>
          <w:b/>
          <w:sz w:val="32"/>
          <w:szCs w:val="32"/>
        </w:rPr>
        <w:t xml:space="preserve"> </w:t>
      </w:r>
      <w:r w:rsidR="00581309" w:rsidRPr="00D3307E">
        <w:rPr>
          <w:rFonts w:ascii="Palatino Linotype" w:eastAsia="標楷體" w:hAnsi="Palatino Linotype" w:cs="Calibri"/>
          <w:b/>
          <w:sz w:val="32"/>
          <w:szCs w:val="32"/>
        </w:rPr>
        <w:t>計</w:t>
      </w:r>
      <w:r w:rsidR="00581309" w:rsidRPr="00D3307E">
        <w:rPr>
          <w:rFonts w:ascii="Palatino Linotype" w:eastAsia="標楷體" w:hAnsi="Palatino Linotype" w:cs="Calibri"/>
          <w:b/>
          <w:sz w:val="32"/>
          <w:szCs w:val="32"/>
        </w:rPr>
        <w:t xml:space="preserve"> </w:t>
      </w:r>
      <w:r w:rsidR="00581309" w:rsidRPr="00D3307E">
        <w:rPr>
          <w:rFonts w:ascii="Palatino Linotype" w:eastAsia="標楷體" w:hAnsi="Palatino Linotype" w:cs="Calibri"/>
          <w:b/>
          <w:sz w:val="32"/>
          <w:szCs w:val="32"/>
        </w:rPr>
        <w:t>畫</w:t>
      </w:r>
      <w:r w:rsidR="00581309" w:rsidRPr="00D3307E">
        <w:rPr>
          <w:rFonts w:ascii="Palatino Linotype" w:eastAsia="標楷體" w:hAnsi="Palatino Linotype" w:cs="Calibri"/>
          <w:b/>
          <w:sz w:val="32"/>
          <w:szCs w:val="32"/>
        </w:rPr>
        <w:t xml:space="preserve"> </w:t>
      </w:r>
      <w:r w:rsidR="00581309" w:rsidRPr="00D3307E">
        <w:rPr>
          <w:rFonts w:ascii="Palatino Linotype" w:eastAsia="標楷體" w:hAnsi="Palatino Linotype" w:cs="Calibri"/>
          <w:b/>
          <w:sz w:val="32"/>
          <w:szCs w:val="32"/>
        </w:rPr>
        <w:t>書</w:t>
      </w:r>
    </w:p>
    <w:p w14:paraId="583636CC" w14:textId="77777777" w:rsidR="00581309" w:rsidRPr="00D3307E" w:rsidRDefault="00581309" w:rsidP="00883C1D">
      <w:pPr>
        <w:pStyle w:val="af2"/>
        <w:numPr>
          <w:ilvl w:val="5"/>
          <w:numId w:val="13"/>
        </w:numPr>
        <w:ind w:leftChars="0" w:left="0" w:hanging="2"/>
        <w:jc w:val="both"/>
        <w:rPr>
          <w:rFonts w:ascii="Palatino Linotype" w:eastAsia="標楷體" w:hAnsi="Palatino Linotype" w:cs="Calibri"/>
          <w:sz w:val="20"/>
          <w:szCs w:val="32"/>
          <w:shd w:val="pct15" w:color="auto" w:fill="FFFFFF"/>
        </w:rPr>
      </w:pPr>
      <w:r w:rsidRPr="00D3307E">
        <w:rPr>
          <w:rFonts w:ascii="Palatino Linotype" w:eastAsia="標楷體" w:hAnsi="Palatino Linotype" w:cs="Calibri"/>
          <w:sz w:val="20"/>
          <w:szCs w:val="32"/>
          <w:shd w:val="pct15" w:color="auto" w:fill="FFFFFF"/>
        </w:rPr>
        <w:t>格式不拘，提供格式，僅供參考。</w:t>
      </w:r>
    </w:p>
    <w:p w14:paraId="32E11424" w14:textId="77777777" w:rsidR="00572962" w:rsidRPr="00D3307E" w:rsidRDefault="00572962" w:rsidP="00883C1D">
      <w:pPr>
        <w:pStyle w:val="af2"/>
        <w:numPr>
          <w:ilvl w:val="5"/>
          <w:numId w:val="13"/>
        </w:numPr>
        <w:ind w:leftChars="0" w:left="0" w:hanging="2"/>
        <w:jc w:val="both"/>
        <w:rPr>
          <w:rFonts w:ascii="Palatino Linotype" w:eastAsia="標楷體" w:hAnsi="Palatino Linotype" w:cs="Calibri"/>
          <w:sz w:val="20"/>
          <w:szCs w:val="32"/>
          <w:shd w:val="pct15" w:color="auto" w:fill="FFFFFF"/>
        </w:rPr>
      </w:pPr>
      <w:r w:rsidRPr="00D3307E">
        <w:rPr>
          <w:rFonts w:ascii="Palatino Linotype" w:eastAsia="標楷體" w:hAnsi="Palatino Linotype" w:cs="Calibri"/>
          <w:sz w:val="20"/>
          <w:szCs w:val="32"/>
          <w:shd w:val="pct15" w:color="auto" w:fill="FFFFFF"/>
        </w:rPr>
        <w:t>限</w:t>
      </w:r>
      <w:r w:rsidRPr="00D3307E">
        <w:rPr>
          <w:rFonts w:ascii="Palatino Linotype" w:eastAsia="標楷體" w:hAnsi="Palatino Linotype" w:cs="Calibri"/>
          <w:sz w:val="20"/>
          <w:szCs w:val="32"/>
          <w:shd w:val="pct15" w:color="auto" w:fill="FFFFFF"/>
        </w:rPr>
        <w:t xml:space="preserve"> A4 </w:t>
      </w:r>
      <w:r w:rsidR="00F9325B">
        <w:rPr>
          <w:rFonts w:ascii="Palatino Linotype" w:eastAsia="標楷體" w:hAnsi="Palatino Linotype" w:cs="Calibri" w:hint="eastAsia"/>
          <w:sz w:val="20"/>
          <w:szCs w:val="32"/>
          <w:shd w:val="pct15" w:color="auto" w:fill="FFFFFF"/>
        </w:rPr>
        <w:t>大小</w:t>
      </w:r>
      <w:r w:rsidR="0069247E" w:rsidRPr="00D3307E">
        <w:rPr>
          <w:rFonts w:ascii="Palatino Linotype" w:eastAsia="標楷體" w:hAnsi="Palatino Linotype" w:cs="Calibri"/>
          <w:sz w:val="20"/>
          <w:szCs w:val="32"/>
          <w:shd w:val="pct15" w:color="auto" w:fill="FFFFFF"/>
        </w:rPr>
        <w:t>、</w:t>
      </w:r>
      <w:r w:rsidR="00F9325B">
        <w:rPr>
          <w:rFonts w:ascii="Palatino Linotype" w:eastAsia="標楷體" w:hAnsi="Palatino Linotype" w:cs="Calibri" w:hint="eastAsia"/>
          <w:sz w:val="20"/>
          <w:szCs w:val="32"/>
          <w:shd w:val="pct15" w:color="auto" w:fill="FFFFFF"/>
        </w:rPr>
        <w:t>內文</w:t>
      </w:r>
      <w:r w:rsidR="00F9325B">
        <w:rPr>
          <w:rFonts w:ascii="Palatino Linotype" w:eastAsia="標楷體" w:hAnsi="Palatino Linotype" w:cs="Calibri" w:hint="eastAsia"/>
          <w:sz w:val="20"/>
          <w:szCs w:val="32"/>
          <w:shd w:val="pct15" w:color="auto" w:fill="FFFFFF"/>
        </w:rPr>
        <w:t>12</w:t>
      </w:r>
      <w:r w:rsidR="00F9325B">
        <w:rPr>
          <w:rFonts w:ascii="Palatino Linotype" w:eastAsia="標楷體" w:hAnsi="Palatino Linotype" w:cs="Calibri" w:hint="eastAsia"/>
          <w:sz w:val="20"/>
          <w:szCs w:val="32"/>
          <w:shd w:val="pct15" w:color="auto" w:fill="FFFFFF"/>
        </w:rPr>
        <w:t>級標楷體、</w:t>
      </w:r>
      <w:r w:rsidR="00A85270" w:rsidRPr="00D3307E">
        <w:rPr>
          <w:rFonts w:ascii="Palatino Linotype" w:eastAsia="標楷體" w:hAnsi="Palatino Linotype" w:cs="Calibri"/>
          <w:sz w:val="20"/>
          <w:szCs w:val="32"/>
          <w:shd w:val="pct15" w:color="auto" w:fill="FFFFFF"/>
        </w:rPr>
        <w:t>5</w:t>
      </w:r>
      <w:r w:rsidRPr="00D3307E">
        <w:rPr>
          <w:rFonts w:ascii="Palatino Linotype" w:eastAsia="標楷體" w:hAnsi="Palatino Linotype" w:cs="Calibri"/>
          <w:sz w:val="20"/>
          <w:szCs w:val="32"/>
          <w:shd w:val="pct15" w:color="auto" w:fill="FFFFFF"/>
        </w:rPr>
        <w:t xml:space="preserve"> </w:t>
      </w:r>
      <w:r w:rsidR="00F9325B">
        <w:rPr>
          <w:rFonts w:ascii="Palatino Linotype" w:eastAsia="標楷體" w:hAnsi="Palatino Linotype" w:cs="Calibri" w:hint="eastAsia"/>
          <w:sz w:val="20"/>
          <w:szCs w:val="32"/>
          <w:shd w:val="pct15" w:color="auto" w:fill="FFFFFF"/>
        </w:rPr>
        <w:t>-8</w:t>
      </w:r>
      <w:r w:rsidR="00EB0397" w:rsidRPr="00D3307E">
        <w:rPr>
          <w:rFonts w:ascii="Palatino Linotype" w:eastAsia="標楷體" w:hAnsi="Palatino Linotype" w:cs="Calibri"/>
          <w:sz w:val="20"/>
          <w:szCs w:val="32"/>
          <w:shd w:val="pct15" w:color="auto" w:fill="FFFFFF"/>
        </w:rPr>
        <w:t>頁以內</w:t>
      </w:r>
      <w:r w:rsidR="00F9325B">
        <w:rPr>
          <w:rFonts w:ascii="Palatino Linotype" w:eastAsia="標楷體" w:hAnsi="Palatino Linotype" w:cs="Calibri" w:hint="eastAsia"/>
          <w:sz w:val="20"/>
          <w:szCs w:val="32"/>
          <w:shd w:val="pct15" w:color="auto" w:fill="FFFFFF"/>
        </w:rPr>
        <w:t>、並請以</w:t>
      </w:r>
      <w:r w:rsidR="00F9325B">
        <w:rPr>
          <w:rFonts w:ascii="Palatino Linotype" w:eastAsia="標楷體" w:hAnsi="Palatino Linotype" w:cs="Calibri" w:hint="eastAsia"/>
          <w:sz w:val="20"/>
          <w:szCs w:val="32"/>
          <w:shd w:val="pct15" w:color="auto" w:fill="FFFFFF"/>
        </w:rPr>
        <w:t>p</w:t>
      </w:r>
      <w:r w:rsidR="00F9325B">
        <w:rPr>
          <w:rFonts w:ascii="Palatino Linotype" w:eastAsia="標楷體" w:hAnsi="Palatino Linotype" w:cs="Calibri"/>
          <w:sz w:val="20"/>
          <w:szCs w:val="32"/>
          <w:shd w:val="pct15" w:color="auto" w:fill="FFFFFF"/>
        </w:rPr>
        <w:t>df</w:t>
      </w:r>
      <w:r w:rsidR="00F9325B">
        <w:rPr>
          <w:rFonts w:ascii="Palatino Linotype" w:eastAsia="標楷體" w:hAnsi="Palatino Linotype" w:cs="Calibri" w:hint="eastAsia"/>
          <w:sz w:val="20"/>
          <w:szCs w:val="32"/>
          <w:shd w:val="pct15" w:color="auto" w:fill="FFFFFF"/>
        </w:rPr>
        <w:t>檔案上傳</w:t>
      </w:r>
    </w:p>
    <w:p w14:paraId="7FCE6F5B" w14:textId="77777777" w:rsidR="00581309" w:rsidRPr="00D3307E" w:rsidRDefault="00581309" w:rsidP="00883C1D">
      <w:pPr>
        <w:pStyle w:val="af2"/>
        <w:widowControl/>
        <w:numPr>
          <w:ilvl w:val="0"/>
          <w:numId w:val="12"/>
        </w:numPr>
        <w:spacing w:line="400" w:lineRule="exact"/>
        <w:ind w:leftChars="0" w:left="0" w:hanging="2"/>
        <w:jc w:val="both"/>
        <w:rPr>
          <w:rFonts w:ascii="Palatino Linotype" w:eastAsia="標楷體" w:hAnsi="Palatino Linotype" w:cs="Calibri"/>
          <w:szCs w:val="24"/>
        </w:rPr>
      </w:pPr>
      <w:r w:rsidRPr="00D3307E">
        <w:rPr>
          <w:rFonts w:ascii="Palatino Linotype" w:eastAsia="標楷體" w:hAnsi="Palatino Linotype" w:cs="Calibri"/>
          <w:szCs w:val="24"/>
        </w:rPr>
        <w:t>計畫名稱：</w:t>
      </w:r>
    </w:p>
    <w:p w14:paraId="2D9304CC" w14:textId="77777777" w:rsidR="0058268D" w:rsidRPr="00D3307E" w:rsidRDefault="00581309" w:rsidP="00883C1D">
      <w:pPr>
        <w:pStyle w:val="af2"/>
        <w:widowControl/>
        <w:numPr>
          <w:ilvl w:val="0"/>
          <w:numId w:val="12"/>
        </w:numPr>
        <w:spacing w:line="400" w:lineRule="exact"/>
        <w:ind w:leftChars="0" w:left="0" w:hanging="2"/>
        <w:jc w:val="both"/>
        <w:rPr>
          <w:rFonts w:ascii="Palatino Linotype" w:eastAsia="標楷體" w:hAnsi="Palatino Linotype" w:cs="Calibri"/>
          <w:szCs w:val="24"/>
        </w:rPr>
      </w:pPr>
      <w:r w:rsidRPr="00D3307E">
        <w:rPr>
          <w:rFonts w:ascii="Palatino Linotype" w:eastAsia="標楷體" w:hAnsi="Palatino Linotype" w:cs="Calibri"/>
          <w:szCs w:val="24"/>
        </w:rPr>
        <w:t>夢想概述：</w:t>
      </w:r>
    </w:p>
    <w:p w14:paraId="7C2BE0FE" w14:textId="77777777" w:rsidR="00581309" w:rsidRPr="00D3307E" w:rsidRDefault="00581309" w:rsidP="00883C1D">
      <w:pPr>
        <w:pStyle w:val="af2"/>
        <w:widowControl/>
        <w:numPr>
          <w:ilvl w:val="0"/>
          <w:numId w:val="12"/>
        </w:numPr>
        <w:spacing w:line="400" w:lineRule="exact"/>
        <w:ind w:leftChars="0" w:left="0" w:hanging="2"/>
        <w:jc w:val="both"/>
        <w:rPr>
          <w:rFonts w:ascii="Palatino Linotype" w:eastAsia="標楷體" w:hAnsi="Palatino Linotype" w:cs="Calibri"/>
          <w:szCs w:val="24"/>
        </w:rPr>
      </w:pPr>
      <w:r w:rsidRPr="00D3307E">
        <w:rPr>
          <w:rFonts w:ascii="Palatino Linotype" w:eastAsia="標楷體" w:hAnsi="Palatino Linotype" w:cs="Calibri"/>
        </w:rPr>
        <w:t>執行計畫：</w:t>
      </w:r>
    </w:p>
    <w:p w14:paraId="3A637D24" w14:textId="77777777" w:rsidR="00581309" w:rsidRPr="00D3307E" w:rsidRDefault="00581309" w:rsidP="00883C1D">
      <w:pPr>
        <w:pStyle w:val="af2"/>
        <w:widowControl/>
        <w:numPr>
          <w:ilvl w:val="0"/>
          <w:numId w:val="12"/>
        </w:numPr>
        <w:spacing w:line="400" w:lineRule="exact"/>
        <w:ind w:leftChars="0" w:left="0" w:hanging="2"/>
        <w:jc w:val="both"/>
        <w:rPr>
          <w:rFonts w:ascii="Palatino Linotype" w:eastAsia="標楷體" w:hAnsi="Palatino Linotype" w:cs="Calibri"/>
          <w:szCs w:val="24"/>
        </w:rPr>
      </w:pPr>
      <w:r w:rsidRPr="00D3307E">
        <w:rPr>
          <w:rFonts w:ascii="Palatino Linotype" w:eastAsia="標楷體" w:hAnsi="Palatino Linotype" w:cs="Calibri"/>
          <w:szCs w:val="24"/>
        </w:rPr>
        <w:t>預期成果</w:t>
      </w:r>
      <w:r w:rsidRPr="00D3307E">
        <w:rPr>
          <w:rFonts w:ascii="Palatino Linotype" w:eastAsia="標楷體" w:hAnsi="Palatino Linotype" w:cs="Calibri"/>
          <w:szCs w:val="24"/>
        </w:rPr>
        <w:t>/</w:t>
      </w:r>
      <w:r w:rsidRPr="00D3307E">
        <w:rPr>
          <w:rFonts w:ascii="Palatino Linotype" w:eastAsia="標楷體" w:hAnsi="Palatino Linotype" w:cs="Calibri"/>
          <w:szCs w:val="24"/>
        </w:rPr>
        <w:t>效益：</w:t>
      </w:r>
    </w:p>
    <w:p w14:paraId="15C49424" w14:textId="77777777" w:rsidR="00581309" w:rsidRPr="00D3307E" w:rsidRDefault="00581309" w:rsidP="00883C1D">
      <w:pPr>
        <w:pStyle w:val="af2"/>
        <w:widowControl/>
        <w:numPr>
          <w:ilvl w:val="0"/>
          <w:numId w:val="12"/>
        </w:numPr>
        <w:spacing w:line="400" w:lineRule="exact"/>
        <w:ind w:leftChars="0" w:left="0" w:hanging="2"/>
        <w:jc w:val="both"/>
        <w:rPr>
          <w:rFonts w:ascii="Palatino Linotype" w:eastAsia="標楷體" w:hAnsi="Palatino Linotype" w:cs="Calibri"/>
          <w:szCs w:val="24"/>
        </w:rPr>
      </w:pPr>
      <w:r w:rsidRPr="00D3307E">
        <w:rPr>
          <w:rFonts w:ascii="Palatino Linotype" w:eastAsia="標楷體" w:hAnsi="Palatino Linotype" w:cs="Calibri"/>
          <w:szCs w:val="24"/>
        </w:rPr>
        <w:t>計畫時程表（以一年為期）</w:t>
      </w:r>
    </w:p>
    <w:p w14:paraId="3173D630" w14:textId="77777777" w:rsidR="00581309" w:rsidRPr="00D3307E" w:rsidRDefault="00581309" w:rsidP="008F6BE1">
      <w:pPr>
        <w:pStyle w:val="af2"/>
        <w:widowControl/>
        <w:spacing w:line="400" w:lineRule="exact"/>
        <w:ind w:leftChars="0" w:left="-228"/>
        <w:jc w:val="both"/>
        <w:rPr>
          <w:rFonts w:ascii="Palatino Linotype" w:eastAsia="標楷體" w:hAnsi="Palatino Linotype" w:cs="Calibri"/>
          <w:szCs w:val="24"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488"/>
        <w:gridCol w:w="489"/>
        <w:gridCol w:w="488"/>
        <w:gridCol w:w="489"/>
        <w:gridCol w:w="488"/>
        <w:gridCol w:w="489"/>
        <w:gridCol w:w="489"/>
        <w:gridCol w:w="488"/>
        <w:gridCol w:w="489"/>
        <w:gridCol w:w="488"/>
        <w:gridCol w:w="489"/>
        <w:gridCol w:w="1005"/>
      </w:tblGrid>
      <w:tr w:rsidR="00581309" w:rsidRPr="00D3307E" w14:paraId="0105D80C" w14:textId="77777777" w:rsidTr="00192596">
        <w:trPr>
          <w:trHeight w:val="400"/>
        </w:trPr>
        <w:tc>
          <w:tcPr>
            <w:tcW w:w="2660" w:type="dxa"/>
            <w:shd w:val="clear" w:color="auto" w:fill="262626"/>
          </w:tcPr>
          <w:p w14:paraId="43ECB040" w14:textId="77777777" w:rsidR="00581309" w:rsidRPr="00D3307E" w:rsidRDefault="00581309" w:rsidP="00152B12">
            <w:pPr>
              <w:spacing w:line="400" w:lineRule="exact"/>
              <w:jc w:val="right"/>
              <w:rPr>
                <w:rFonts w:ascii="Palatino Linotype" w:eastAsia="標楷體" w:hAnsi="Palatino Linotype" w:cs="Calibri"/>
              </w:rPr>
            </w:pPr>
            <w:r w:rsidRPr="006E7D07">
              <w:rPr>
                <w:rFonts w:ascii="Palatino Linotype" w:eastAsia="標楷體" w:hAnsi="Palatino Linotype" w:cs="Calibri"/>
                <w:color w:val="FFFFFF" w:themeColor="background1"/>
              </w:rPr>
              <w:t>201</w:t>
            </w:r>
            <w:r w:rsidR="007B21FE" w:rsidRPr="006E7D07">
              <w:rPr>
                <w:rFonts w:ascii="Palatino Linotype" w:eastAsia="標楷體" w:hAnsi="Palatino Linotype" w:cs="Calibri"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7524A89E" wp14:editId="1A65A232">
                      <wp:simplePos x="0" y="0"/>
                      <wp:positionH relativeFrom="column">
                        <wp:posOffset>-95250</wp:posOffset>
                      </wp:positionH>
                      <wp:positionV relativeFrom="paragraph">
                        <wp:posOffset>27940</wp:posOffset>
                      </wp:positionV>
                      <wp:extent cx="1743075" cy="476250"/>
                      <wp:effectExtent l="0" t="0" r="9525" b="0"/>
                      <wp:wrapNone/>
                      <wp:docPr id="2" name="直線接點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743075" cy="476250"/>
                              </a:xfrm>
                              <a:prstGeom prst="line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66179E36" id="直線接點 2" o:spid="_x0000_s1026" style="position:absolute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5pt,2.2pt" to="129.75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" strokecolor="windowText" strokeweight=".25pt">
                      <o:lock v:ext="edit" shapetype="f"/>
                    </v:line>
                  </w:pict>
                </mc:Fallback>
              </mc:AlternateContent>
            </w:r>
            <w:r w:rsidR="00152B12" w:rsidRPr="006E7D07">
              <w:rPr>
                <w:rFonts w:ascii="Palatino Linotype" w:eastAsia="標楷體" w:hAnsi="Palatino Linotype" w:cs="Calibri"/>
                <w:color w:val="FFFFFF" w:themeColor="background1"/>
              </w:rPr>
              <w:t>9</w:t>
            </w:r>
            <w:r w:rsidRPr="006E7D07">
              <w:rPr>
                <w:rFonts w:ascii="Palatino Linotype" w:eastAsia="標楷體" w:hAnsi="Palatino Linotype" w:cs="Calibri"/>
                <w:color w:val="FFFFFF" w:themeColor="background1"/>
              </w:rPr>
              <w:t>月份</w:t>
            </w:r>
          </w:p>
          <w:p w14:paraId="6A3265A8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執行進度</w:t>
            </w:r>
          </w:p>
        </w:tc>
        <w:tc>
          <w:tcPr>
            <w:tcW w:w="488" w:type="dxa"/>
            <w:shd w:val="clear" w:color="auto" w:fill="262626"/>
            <w:vAlign w:val="center"/>
          </w:tcPr>
          <w:p w14:paraId="2A72D924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1</w:t>
            </w:r>
          </w:p>
        </w:tc>
        <w:tc>
          <w:tcPr>
            <w:tcW w:w="489" w:type="dxa"/>
            <w:shd w:val="clear" w:color="auto" w:fill="262626"/>
            <w:vAlign w:val="center"/>
          </w:tcPr>
          <w:p w14:paraId="1300FE44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2</w:t>
            </w:r>
          </w:p>
        </w:tc>
        <w:tc>
          <w:tcPr>
            <w:tcW w:w="488" w:type="dxa"/>
            <w:shd w:val="clear" w:color="auto" w:fill="262626"/>
            <w:vAlign w:val="center"/>
          </w:tcPr>
          <w:p w14:paraId="2827356B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3</w:t>
            </w:r>
          </w:p>
        </w:tc>
        <w:tc>
          <w:tcPr>
            <w:tcW w:w="489" w:type="dxa"/>
            <w:shd w:val="clear" w:color="auto" w:fill="262626"/>
            <w:vAlign w:val="center"/>
          </w:tcPr>
          <w:p w14:paraId="033924FD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4</w:t>
            </w:r>
          </w:p>
        </w:tc>
        <w:tc>
          <w:tcPr>
            <w:tcW w:w="488" w:type="dxa"/>
            <w:shd w:val="clear" w:color="auto" w:fill="262626"/>
            <w:vAlign w:val="center"/>
          </w:tcPr>
          <w:p w14:paraId="424CAC97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5</w:t>
            </w:r>
          </w:p>
        </w:tc>
        <w:tc>
          <w:tcPr>
            <w:tcW w:w="489" w:type="dxa"/>
            <w:shd w:val="clear" w:color="auto" w:fill="262626"/>
            <w:vAlign w:val="center"/>
          </w:tcPr>
          <w:p w14:paraId="1285FCEB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6</w:t>
            </w:r>
          </w:p>
        </w:tc>
        <w:tc>
          <w:tcPr>
            <w:tcW w:w="489" w:type="dxa"/>
            <w:shd w:val="clear" w:color="auto" w:fill="262626"/>
            <w:vAlign w:val="center"/>
          </w:tcPr>
          <w:p w14:paraId="3944889B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7</w:t>
            </w:r>
          </w:p>
        </w:tc>
        <w:tc>
          <w:tcPr>
            <w:tcW w:w="488" w:type="dxa"/>
            <w:shd w:val="clear" w:color="auto" w:fill="262626"/>
            <w:vAlign w:val="center"/>
          </w:tcPr>
          <w:p w14:paraId="153975DB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8</w:t>
            </w:r>
          </w:p>
        </w:tc>
        <w:tc>
          <w:tcPr>
            <w:tcW w:w="489" w:type="dxa"/>
            <w:shd w:val="clear" w:color="auto" w:fill="262626"/>
            <w:vAlign w:val="center"/>
          </w:tcPr>
          <w:p w14:paraId="586B1A57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9</w:t>
            </w:r>
          </w:p>
        </w:tc>
        <w:tc>
          <w:tcPr>
            <w:tcW w:w="488" w:type="dxa"/>
            <w:shd w:val="clear" w:color="auto" w:fill="262626"/>
            <w:vAlign w:val="center"/>
          </w:tcPr>
          <w:p w14:paraId="1FDE55E5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10</w:t>
            </w:r>
          </w:p>
        </w:tc>
        <w:tc>
          <w:tcPr>
            <w:tcW w:w="489" w:type="dxa"/>
            <w:shd w:val="clear" w:color="auto" w:fill="262626"/>
            <w:vAlign w:val="center"/>
          </w:tcPr>
          <w:p w14:paraId="2F920750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11</w:t>
            </w:r>
          </w:p>
        </w:tc>
        <w:tc>
          <w:tcPr>
            <w:tcW w:w="1005" w:type="dxa"/>
            <w:shd w:val="clear" w:color="auto" w:fill="262626"/>
            <w:vAlign w:val="center"/>
          </w:tcPr>
          <w:p w14:paraId="102F48BB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12</w:t>
            </w:r>
          </w:p>
        </w:tc>
      </w:tr>
      <w:tr w:rsidR="00581309" w:rsidRPr="00D3307E" w14:paraId="5D4BAE90" w14:textId="77777777" w:rsidTr="00192596">
        <w:trPr>
          <w:trHeight w:val="400"/>
        </w:trPr>
        <w:tc>
          <w:tcPr>
            <w:tcW w:w="2660" w:type="dxa"/>
            <w:shd w:val="clear" w:color="auto" w:fill="auto"/>
          </w:tcPr>
          <w:p w14:paraId="583DFAFB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5CD258FB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0CAC8CC6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52A13782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0DDB5D2E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33927737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14F45A17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7D30E76A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582ABD26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7AA74D84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7F55C4AC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18670747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1005" w:type="dxa"/>
            <w:shd w:val="clear" w:color="auto" w:fill="auto"/>
          </w:tcPr>
          <w:p w14:paraId="438EEDF5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</w:tr>
      <w:tr w:rsidR="00581309" w:rsidRPr="00D3307E" w14:paraId="597C1E97" w14:textId="77777777" w:rsidTr="00192596">
        <w:trPr>
          <w:trHeight w:val="400"/>
        </w:trPr>
        <w:tc>
          <w:tcPr>
            <w:tcW w:w="2660" w:type="dxa"/>
            <w:shd w:val="clear" w:color="auto" w:fill="auto"/>
          </w:tcPr>
          <w:p w14:paraId="3B74ACFE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061D6E95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32280998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4504E04A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671D4914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69896811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576A5247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24E36289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4247D518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58C6E3D1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611EAA8E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7081FD6C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1005" w:type="dxa"/>
            <w:shd w:val="clear" w:color="auto" w:fill="auto"/>
          </w:tcPr>
          <w:p w14:paraId="45E41165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</w:tr>
      <w:tr w:rsidR="00581309" w:rsidRPr="00D3307E" w14:paraId="5EDC7696" w14:textId="77777777" w:rsidTr="00192596">
        <w:trPr>
          <w:trHeight w:val="400"/>
        </w:trPr>
        <w:tc>
          <w:tcPr>
            <w:tcW w:w="2660" w:type="dxa"/>
            <w:shd w:val="clear" w:color="auto" w:fill="auto"/>
          </w:tcPr>
          <w:p w14:paraId="09AE6AF7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034A2C9F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4F9E8DA7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10AD1ADC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5BEC3692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0FF67847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7D70EB38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6FFCC2B8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4EC704F4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4415E513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1701DAFA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3D3A70D4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1005" w:type="dxa"/>
            <w:shd w:val="clear" w:color="auto" w:fill="auto"/>
          </w:tcPr>
          <w:p w14:paraId="06073DDA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</w:tr>
      <w:tr w:rsidR="00581309" w:rsidRPr="00D3307E" w14:paraId="4433FA2B" w14:textId="77777777" w:rsidTr="00192596">
        <w:trPr>
          <w:trHeight w:val="400"/>
        </w:trPr>
        <w:tc>
          <w:tcPr>
            <w:tcW w:w="2660" w:type="dxa"/>
            <w:shd w:val="clear" w:color="auto" w:fill="auto"/>
          </w:tcPr>
          <w:p w14:paraId="4ABE40A4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7FC2BFD9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6D46D3BA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513575FD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0AFC48A6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0B7BC4B3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2635C9F1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7890DDE4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689D6EA2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7AAA31F6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6E4BA6E5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674E9B32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1005" w:type="dxa"/>
            <w:shd w:val="clear" w:color="auto" w:fill="auto"/>
          </w:tcPr>
          <w:p w14:paraId="4DA4BEAE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</w:tr>
      <w:tr w:rsidR="00581309" w:rsidRPr="00D3307E" w14:paraId="7BB435E4" w14:textId="77777777" w:rsidTr="00192596">
        <w:trPr>
          <w:trHeight w:val="400"/>
        </w:trPr>
        <w:tc>
          <w:tcPr>
            <w:tcW w:w="2660" w:type="dxa"/>
            <w:shd w:val="clear" w:color="auto" w:fill="auto"/>
          </w:tcPr>
          <w:p w14:paraId="19111F1C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40E346B2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6A1BE61D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4B57E35E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05BA5828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58D4A330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70854C2A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44C7DE65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42AB9B56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4C73197E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8" w:type="dxa"/>
            <w:shd w:val="clear" w:color="auto" w:fill="auto"/>
          </w:tcPr>
          <w:p w14:paraId="76A5DC26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489" w:type="dxa"/>
            <w:shd w:val="clear" w:color="auto" w:fill="auto"/>
          </w:tcPr>
          <w:p w14:paraId="53FB94CA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1005" w:type="dxa"/>
            <w:shd w:val="clear" w:color="auto" w:fill="auto"/>
          </w:tcPr>
          <w:p w14:paraId="7587F44D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</w:tr>
    </w:tbl>
    <w:p w14:paraId="4B8458D9" w14:textId="77777777" w:rsidR="001E14DD" w:rsidRPr="00D3307E" w:rsidRDefault="001E14DD" w:rsidP="008F6BE1">
      <w:pPr>
        <w:widowControl/>
        <w:spacing w:line="400" w:lineRule="exact"/>
        <w:jc w:val="both"/>
        <w:rPr>
          <w:rFonts w:ascii="Palatino Linotype" w:eastAsia="標楷體" w:hAnsi="Palatino Linotype" w:cs="Calibri"/>
        </w:rPr>
      </w:pPr>
    </w:p>
    <w:p w14:paraId="2F5161C3" w14:textId="77777777" w:rsidR="00581309" w:rsidRPr="00E04B41" w:rsidRDefault="00E04B41" w:rsidP="00E04B41">
      <w:pPr>
        <w:widowControl/>
        <w:spacing w:line="400" w:lineRule="exact"/>
        <w:ind w:left="-228"/>
        <w:jc w:val="both"/>
        <w:rPr>
          <w:rFonts w:ascii="Palatino Linotype" w:eastAsia="標楷體" w:hAnsi="Palatino Linotype" w:cs="Calibri"/>
        </w:rPr>
      </w:pPr>
      <w:r>
        <w:rPr>
          <w:rFonts w:ascii="Palatino Linotype" w:eastAsia="標楷體" w:hAnsi="Palatino Linotype" w:cs="Calibri" w:hint="eastAsia"/>
        </w:rPr>
        <w:t>六、</w:t>
      </w:r>
      <w:r w:rsidR="00581309" w:rsidRPr="00E04B41">
        <w:rPr>
          <w:rFonts w:ascii="Palatino Linotype" w:eastAsia="標楷體" w:hAnsi="Palatino Linotype" w:cs="Calibri"/>
        </w:rPr>
        <w:t>預算明細</w:t>
      </w:r>
    </w:p>
    <w:p w14:paraId="60204304" w14:textId="77777777" w:rsidR="00E04B41" w:rsidRDefault="00581309" w:rsidP="00E04B41">
      <w:pPr>
        <w:pStyle w:val="af2"/>
        <w:widowControl/>
        <w:numPr>
          <w:ilvl w:val="0"/>
          <w:numId w:val="20"/>
        </w:numPr>
        <w:spacing w:line="400" w:lineRule="exact"/>
        <w:ind w:leftChars="0"/>
        <w:jc w:val="both"/>
        <w:rPr>
          <w:rFonts w:ascii="Palatino Linotype" w:eastAsia="標楷體" w:hAnsi="Palatino Linotype" w:cs="Calibri"/>
          <w:szCs w:val="24"/>
        </w:rPr>
      </w:pPr>
      <w:r w:rsidRPr="00E04B41">
        <w:rPr>
          <w:rFonts w:ascii="Palatino Linotype" w:eastAsia="標楷體" w:hAnsi="Palatino Linotype" w:cs="Calibri"/>
          <w:szCs w:val="24"/>
        </w:rPr>
        <w:t>請備註優先排序，總預算需控制在新台幣</w:t>
      </w:r>
      <w:r w:rsidRPr="00E04B41">
        <w:rPr>
          <w:rFonts w:ascii="Palatino Linotype" w:eastAsia="標楷體" w:hAnsi="Palatino Linotype" w:cs="Calibri"/>
          <w:szCs w:val="24"/>
        </w:rPr>
        <w:t>150</w:t>
      </w:r>
      <w:r w:rsidRPr="00E04B41">
        <w:rPr>
          <w:rFonts w:ascii="Palatino Linotype" w:eastAsia="標楷體" w:hAnsi="Palatino Linotype" w:cs="Calibri"/>
          <w:szCs w:val="24"/>
        </w:rPr>
        <w:t>萬元內進行規劃</w:t>
      </w:r>
      <w:r w:rsidR="00E04B41" w:rsidRPr="00E04B41">
        <w:rPr>
          <w:rFonts w:ascii="Palatino Linotype" w:eastAsia="標楷體" w:hAnsi="Palatino Linotype" w:cs="Calibri" w:hint="eastAsia"/>
          <w:szCs w:val="24"/>
        </w:rPr>
        <w:t>。</w:t>
      </w:r>
      <w:r w:rsidR="00737012" w:rsidRPr="00E04B41">
        <w:rPr>
          <w:rFonts w:ascii="Palatino Linotype" w:eastAsia="標楷體" w:hAnsi="Palatino Linotype" w:cs="Calibri"/>
          <w:szCs w:val="24"/>
        </w:rPr>
        <w:t>若超過此金額，最高補助仍為</w:t>
      </w:r>
      <w:r w:rsidR="00737012" w:rsidRPr="00E04B41">
        <w:rPr>
          <w:rFonts w:ascii="Palatino Linotype" w:eastAsia="標楷體" w:hAnsi="Palatino Linotype" w:cs="Calibri"/>
          <w:szCs w:val="24"/>
        </w:rPr>
        <w:t>150</w:t>
      </w:r>
      <w:r w:rsidR="00737012" w:rsidRPr="00E04B41">
        <w:rPr>
          <w:rFonts w:ascii="Palatino Linotype" w:eastAsia="標楷體" w:hAnsi="Palatino Linotype" w:cs="Calibri"/>
          <w:szCs w:val="24"/>
        </w:rPr>
        <w:t>萬元</w:t>
      </w:r>
    </w:p>
    <w:p w14:paraId="50B7CDBD" w14:textId="77777777" w:rsidR="00581309" w:rsidRDefault="00581309" w:rsidP="00E04B41">
      <w:pPr>
        <w:pStyle w:val="af2"/>
        <w:widowControl/>
        <w:numPr>
          <w:ilvl w:val="0"/>
          <w:numId w:val="20"/>
        </w:numPr>
        <w:spacing w:line="400" w:lineRule="exact"/>
        <w:ind w:leftChars="0"/>
        <w:jc w:val="both"/>
        <w:rPr>
          <w:rFonts w:ascii="Palatino Linotype" w:eastAsia="標楷體" w:hAnsi="Palatino Linotype" w:cs="Calibri"/>
          <w:szCs w:val="24"/>
        </w:rPr>
      </w:pPr>
      <w:r w:rsidRPr="00E04B41">
        <w:rPr>
          <w:rFonts w:ascii="Palatino Linotype" w:eastAsia="標楷體" w:hAnsi="Palatino Linotype" w:cs="Calibri"/>
          <w:szCs w:val="24"/>
        </w:rPr>
        <w:t>提案單位應提出預算編列的合理性及效益評估，作為評審評選依據</w:t>
      </w:r>
    </w:p>
    <w:p w14:paraId="365CAAF8" w14:textId="77777777" w:rsidR="00E04B41" w:rsidRPr="00E04B41" w:rsidRDefault="00E04B41" w:rsidP="00E04B41">
      <w:pPr>
        <w:pStyle w:val="af2"/>
        <w:widowControl/>
        <w:spacing w:line="400" w:lineRule="exact"/>
        <w:ind w:leftChars="0" w:left="732"/>
        <w:jc w:val="both"/>
        <w:rPr>
          <w:rFonts w:ascii="Palatino Linotype" w:eastAsia="標楷體" w:hAnsi="Palatino Linotype" w:cs="Calibri"/>
          <w:szCs w:val="24"/>
        </w:rPr>
      </w:pPr>
    </w:p>
    <w:p w14:paraId="1C17C7BC" w14:textId="77777777" w:rsidR="00581309" w:rsidRPr="00D3307E" w:rsidRDefault="00E04B41" w:rsidP="008F6BE1">
      <w:pPr>
        <w:pStyle w:val="af2"/>
        <w:spacing w:line="400" w:lineRule="exact"/>
        <w:ind w:leftChars="0" w:left="-228"/>
        <w:jc w:val="both"/>
        <w:rPr>
          <w:rFonts w:ascii="Palatino Linotype" w:eastAsia="標楷體" w:hAnsi="Palatino Linotype" w:cs="Calibri"/>
          <w:szCs w:val="24"/>
        </w:rPr>
      </w:pPr>
      <w:r>
        <w:rPr>
          <w:rFonts w:ascii="Palatino Linotype" w:eastAsia="標楷體" w:hAnsi="Palatino Linotype" w:cs="Calibri" w:hint="eastAsia"/>
          <w:szCs w:val="24"/>
        </w:rPr>
        <w:t>七、</w:t>
      </w:r>
      <w:r w:rsidR="00581309" w:rsidRPr="00D3307E">
        <w:rPr>
          <w:rFonts w:ascii="Palatino Linotype" w:eastAsia="標楷體" w:hAnsi="Palatino Linotype" w:cs="Calibri"/>
          <w:szCs w:val="24"/>
        </w:rPr>
        <w:t>補助對象與人數：</w:t>
      </w: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992"/>
        <w:gridCol w:w="1559"/>
        <w:gridCol w:w="993"/>
        <w:gridCol w:w="2835"/>
      </w:tblGrid>
      <w:tr w:rsidR="00581309" w:rsidRPr="00D3307E" w14:paraId="0E14904C" w14:textId="77777777" w:rsidTr="00192596">
        <w:trPr>
          <w:trHeight w:val="400"/>
        </w:trPr>
        <w:tc>
          <w:tcPr>
            <w:tcW w:w="2660" w:type="dxa"/>
            <w:shd w:val="clear" w:color="auto" w:fill="262626"/>
            <w:vAlign w:val="center"/>
          </w:tcPr>
          <w:p w14:paraId="57563064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項目</w:t>
            </w:r>
          </w:p>
        </w:tc>
        <w:tc>
          <w:tcPr>
            <w:tcW w:w="992" w:type="dxa"/>
            <w:shd w:val="clear" w:color="auto" w:fill="262626"/>
            <w:vAlign w:val="center"/>
          </w:tcPr>
          <w:p w14:paraId="208B55E8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單價</w:t>
            </w:r>
          </w:p>
        </w:tc>
        <w:tc>
          <w:tcPr>
            <w:tcW w:w="1559" w:type="dxa"/>
            <w:shd w:val="clear" w:color="auto" w:fill="262626"/>
            <w:vAlign w:val="center"/>
          </w:tcPr>
          <w:p w14:paraId="1C6B5623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數量</w:t>
            </w:r>
            <w:r w:rsidRPr="00D3307E">
              <w:rPr>
                <w:rFonts w:ascii="Palatino Linotype" w:eastAsia="標楷體" w:hAnsi="Palatino Linotype" w:cs="Calibri"/>
              </w:rPr>
              <w:t>/</w:t>
            </w:r>
            <w:r w:rsidRPr="00D3307E">
              <w:rPr>
                <w:rFonts w:ascii="Palatino Linotype" w:eastAsia="標楷體" w:hAnsi="Palatino Linotype" w:cs="Calibri"/>
              </w:rPr>
              <w:t>單位</w:t>
            </w:r>
          </w:p>
        </w:tc>
        <w:tc>
          <w:tcPr>
            <w:tcW w:w="993" w:type="dxa"/>
            <w:shd w:val="clear" w:color="auto" w:fill="262626"/>
            <w:vAlign w:val="center"/>
          </w:tcPr>
          <w:p w14:paraId="5CD440AC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小計</w:t>
            </w:r>
          </w:p>
        </w:tc>
        <w:tc>
          <w:tcPr>
            <w:tcW w:w="2835" w:type="dxa"/>
            <w:shd w:val="clear" w:color="auto" w:fill="262626"/>
            <w:vAlign w:val="center"/>
          </w:tcPr>
          <w:p w14:paraId="55C1FD05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說明</w:t>
            </w:r>
          </w:p>
        </w:tc>
      </w:tr>
      <w:tr w:rsidR="00581309" w:rsidRPr="00D3307E" w14:paraId="7804E6C3" w14:textId="77777777" w:rsidTr="00192596">
        <w:trPr>
          <w:trHeight w:val="400"/>
        </w:trPr>
        <w:tc>
          <w:tcPr>
            <w:tcW w:w="2660" w:type="dxa"/>
            <w:shd w:val="clear" w:color="auto" w:fill="auto"/>
            <w:vAlign w:val="center"/>
          </w:tcPr>
          <w:p w14:paraId="45F0612A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 xml:space="preserve">Ex. </w:t>
            </w:r>
            <w:r w:rsidRPr="00D3307E">
              <w:rPr>
                <w:rFonts w:ascii="Palatino Linotype" w:eastAsia="標楷體" w:hAnsi="Palatino Linotype" w:cs="Calibri"/>
              </w:rPr>
              <w:t>比賽報名費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1CC72E2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1,00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B600DCA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10/</w:t>
            </w:r>
            <w:r w:rsidRPr="00D3307E">
              <w:rPr>
                <w:rFonts w:ascii="Palatino Linotype" w:eastAsia="標楷體" w:hAnsi="Palatino Linotype" w:cs="Calibri"/>
              </w:rPr>
              <w:t>人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EFDAF02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10,000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52FDB82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參加比賽手續費用</w:t>
            </w:r>
          </w:p>
        </w:tc>
      </w:tr>
      <w:tr w:rsidR="00581309" w:rsidRPr="00D3307E" w14:paraId="45E92269" w14:textId="77777777" w:rsidTr="00192596">
        <w:trPr>
          <w:trHeight w:val="400"/>
        </w:trPr>
        <w:tc>
          <w:tcPr>
            <w:tcW w:w="2660" w:type="dxa"/>
            <w:shd w:val="clear" w:color="auto" w:fill="auto"/>
            <w:vAlign w:val="center"/>
          </w:tcPr>
          <w:p w14:paraId="6F15AD30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DA20F70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D36FF0C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1E35484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092E07AD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</w:tr>
      <w:tr w:rsidR="00581309" w:rsidRPr="00D3307E" w14:paraId="695E841E" w14:textId="77777777" w:rsidTr="00192596">
        <w:trPr>
          <w:trHeight w:val="400"/>
        </w:trPr>
        <w:tc>
          <w:tcPr>
            <w:tcW w:w="2660" w:type="dxa"/>
            <w:shd w:val="clear" w:color="auto" w:fill="auto"/>
            <w:vAlign w:val="center"/>
          </w:tcPr>
          <w:p w14:paraId="1BD9E736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187BB57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F2ABF57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45FB3210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50BC7843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</w:tr>
      <w:tr w:rsidR="00581309" w:rsidRPr="00D3307E" w14:paraId="5D70191C" w14:textId="77777777" w:rsidTr="00192596">
        <w:trPr>
          <w:trHeight w:val="400"/>
        </w:trPr>
        <w:tc>
          <w:tcPr>
            <w:tcW w:w="2660" w:type="dxa"/>
            <w:shd w:val="clear" w:color="auto" w:fill="auto"/>
            <w:vAlign w:val="center"/>
          </w:tcPr>
          <w:p w14:paraId="69FF74AC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82BDB68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58CCDFF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55C75F5D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5CA267AC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</w:tr>
      <w:tr w:rsidR="00581309" w:rsidRPr="00D3307E" w14:paraId="5200AFC5" w14:textId="77777777" w:rsidTr="00192596">
        <w:trPr>
          <w:trHeight w:val="400"/>
        </w:trPr>
        <w:tc>
          <w:tcPr>
            <w:tcW w:w="2660" w:type="dxa"/>
            <w:shd w:val="clear" w:color="auto" w:fill="auto"/>
            <w:vAlign w:val="center"/>
          </w:tcPr>
          <w:p w14:paraId="30802908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FB2D3ED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A78F188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1CD6BE5B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75517BA0" w14:textId="77777777" w:rsidR="00581309" w:rsidRPr="00D3307E" w:rsidRDefault="00581309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</w:p>
        </w:tc>
      </w:tr>
      <w:tr w:rsidR="00EB0397" w:rsidRPr="00D3307E" w14:paraId="7E9F8591" w14:textId="77777777" w:rsidTr="00192596">
        <w:trPr>
          <w:trHeight w:val="400"/>
        </w:trPr>
        <w:tc>
          <w:tcPr>
            <w:tcW w:w="5211" w:type="dxa"/>
            <w:gridSpan w:val="3"/>
            <w:shd w:val="clear" w:color="auto" w:fill="262626"/>
            <w:vAlign w:val="center"/>
          </w:tcPr>
          <w:p w14:paraId="7F640223" w14:textId="77777777" w:rsidR="00EB0397" w:rsidRPr="00D3307E" w:rsidRDefault="00EB0397" w:rsidP="008F6BE1">
            <w:pPr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>共計</w:t>
            </w:r>
          </w:p>
        </w:tc>
        <w:tc>
          <w:tcPr>
            <w:tcW w:w="3828" w:type="dxa"/>
            <w:gridSpan w:val="2"/>
            <w:shd w:val="clear" w:color="auto" w:fill="262626"/>
            <w:vAlign w:val="center"/>
          </w:tcPr>
          <w:p w14:paraId="3AB2F64C" w14:textId="77777777" w:rsidR="00EB0397" w:rsidRPr="00D3307E" w:rsidRDefault="00EB0397" w:rsidP="008F6BE1">
            <w:pPr>
              <w:wordWrap w:val="0"/>
              <w:spacing w:line="400" w:lineRule="exact"/>
              <w:jc w:val="both"/>
              <w:rPr>
                <w:rFonts w:ascii="Palatino Linotype" w:eastAsia="標楷體" w:hAnsi="Palatino Linotype" w:cs="Calibri"/>
              </w:rPr>
            </w:pPr>
            <w:r w:rsidRPr="00D3307E">
              <w:rPr>
                <w:rFonts w:ascii="Palatino Linotype" w:eastAsia="標楷體" w:hAnsi="Palatino Linotype" w:cs="Calibri"/>
              </w:rPr>
              <w:t xml:space="preserve">NTD$      </w:t>
            </w:r>
          </w:p>
        </w:tc>
      </w:tr>
    </w:tbl>
    <w:p w14:paraId="48D40236" w14:textId="77777777" w:rsidR="00E04B41" w:rsidRDefault="00E04B41" w:rsidP="00E04B41">
      <w:pPr>
        <w:widowControl/>
        <w:spacing w:line="400" w:lineRule="exact"/>
        <w:ind w:left="-708"/>
        <w:jc w:val="both"/>
        <w:rPr>
          <w:rFonts w:ascii="Palatino Linotype" w:eastAsia="標楷體" w:hAnsi="Palatino Linotype" w:cs="Calibri"/>
        </w:rPr>
      </w:pPr>
      <w:r>
        <w:rPr>
          <w:rFonts w:ascii="Palatino Linotype" w:eastAsia="標楷體" w:hAnsi="Palatino Linotype" w:cs="Calibri"/>
        </w:rPr>
        <w:tab/>
      </w:r>
    </w:p>
    <w:p w14:paraId="0865B93F" w14:textId="77777777" w:rsidR="00581309" w:rsidRPr="00E04B41" w:rsidRDefault="00E04B41" w:rsidP="00E04B41">
      <w:pPr>
        <w:widowControl/>
        <w:spacing w:line="400" w:lineRule="exact"/>
        <w:ind w:left="-708"/>
        <w:jc w:val="both"/>
        <w:rPr>
          <w:rFonts w:ascii="Palatino Linotype" w:eastAsia="標楷體" w:hAnsi="Palatino Linotype" w:cs="Calibri"/>
        </w:rPr>
      </w:pPr>
      <w:r>
        <w:rPr>
          <w:rFonts w:ascii="Palatino Linotype" w:eastAsia="標楷體" w:hAnsi="Palatino Linotype" w:cs="Calibri"/>
        </w:rPr>
        <w:tab/>
      </w:r>
      <w:r>
        <w:rPr>
          <w:rFonts w:ascii="Palatino Linotype" w:eastAsia="標楷體" w:hAnsi="Palatino Linotype" w:cs="Calibri" w:hint="eastAsia"/>
        </w:rPr>
        <w:t>八、</w:t>
      </w:r>
      <w:r w:rsidR="00581309" w:rsidRPr="00E04B41">
        <w:rPr>
          <w:rFonts w:ascii="Palatino Linotype" w:eastAsia="標楷體" w:hAnsi="Palatino Linotype" w:cs="Calibri"/>
        </w:rPr>
        <w:t>5</w:t>
      </w:r>
      <w:r w:rsidR="00581309" w:rsidRPr="00E04B41">
        <w:rPr>
          <w:rFonts w:ascii="Palatino Linotype" w:eastAsia="標楷體" w:hAnsi="Palatino Linotype" w:cs="Calibri"/>
        </w:rPr>
        <w:t>張照片（可輔助說明受助對象的現況或需求者</w:t>
      </w:r>
      <w:r w:rsidR="004914E1" w:rsidRPr="004914E1">
        <w:rPr>
          <w:rFonts w:ascii="標楷體" w:eastAsia="標楷體" w:hAnsi="標楷體" w:cs="Calibri" w:hint="eastAsia"/>
          <w:spacing w:val="-10"/>
        </w:rPr>
        <w:t>,</w:t>
      </w:r>
      <w:r w:rsidR="004914E1" w:rsidRPr="004914E1">
        <w:rPr>
          <w:rFonts w:ascii="標楷體" w:eastAsia="標楷體" w:hAnsi="標楷體" w:cs="新細明體"/>
          <w:color w:val="000000"/>
          <w:spacing w:val="-25"/>
        </w:rPr>
        <w:t>每張照片大小</w:t>
      </w:r>
      <w:r w:rsidR="004914E1" w:rsidRPr="004914E1">
        <w:rPr>
          <w:rFonts w:ascii="標楷體" w:eastAsia="標楷體" w:hAnsi="標楷體" w:cs="新細明體" w:hint="eastAsia"/>
          <w:color w:val="000000"/>
          <w:spacing w:val="-25"/>
        </w:rPr>
        <w:t>請在</w:t>
      </w:r>
      <w:r w:rsidR="004914E1" w:rsidRPr="004914E1">
        <w:rPr>
          <w:rFonts w:ascii="標楷體" w:eastAsia="標楷體" w:hAnsi="標楷體" w:cs="新細明體"/>
          <w:spacing w:val="-6"/>
        </w:rPr>
        <w:t xml:space="preserve"> </w:t>
      </w:r>
      <w:r w:rsidR="004914E1" w:rsidRPr="004914E1">
        <w:rPr>
          <w:rFonts w:ascii="標楷體" w:eastAsia="標楷體" w:hAnsi="標楷體" w:cs="Palatino Linotype"/>
          <w:color w:val="000000"/>
          <w:spacing w:val="-17"/>
        </w:rPr>
        <w:t>1MB</w:t>
      </w:r>
      <w:r w:rsidR="004914E1" w:rsidRPr="004914E1">
        <w:rPr>
          <w:rFonts w:ascii="標楷體" w:eastAsia="標楷體" w:hAnsi="標楷體" w:cs="Palatino Linotype" w:hint="eastAsia"/>
          <w:color w:val="000000"/>
          <w:spacing w:val="-17"/>
        </w:rPr>
        <w:t>-</w:t>
      </w:r>
      <w:r w:rsidR="004914E1" w:rsidRPr="004914E1">
        <w:rPr>
          <w:rFonts w:ascii="標楷體" w:eastAsia="標楷體" w:hAnsi="標楷體" w:cs="Palatino Linotype"/>
          <w:color w:val="000000"/>
          <w:spacing w:val="-17"/>
        </w:rPr>
        <w:t>10MB</w:t>
      </w:r>
      <w:r w:rsidR="004914E1" w:rsidRPr="004914E1">
        <w:rPr>
          <w:rFonts w:ascii="標楷體" w:eastAsia="標楷體" w:hAnsi="標楷體" w:cs="Palatino Linotype" w:hint="eastAsia"/>
          <w:color w:val="000000"/>
          <w:spacing w:val="-17"/>
        </w:rPr>
        <w:t>間</w:t>
      </w:r>
      <w:r w:rsidR="004914E1" w:rsidRPr="004914E1">
        <w:rPr>
          <w:rFonts w:ascii="標楷體" w:eastAsia="標楷體" w:hAnsi="標楷體" w:cs="Calibri" w:hint="eastAsia"/>
          <w:spacing w:val="-10"/>
        </w:rPr>
        <w:t xml:space="preserve"> </w:t>
      </w:r>
      <w:r w:rsidR="004914E1" w:rsidRPr="004914E1">
        <w:rPr>
          <w:rFonts w:ascii="標楷體" w:eastAsia="標楷體" w:hAnsi="標楷體" w:cs="Calibri"/>
        </w:rPr>
        <w:t>）</w:t>
      </w:r>
    </w:p>
    <w:p w14:paraId="41806161" w14:textId="77777777" w:rsidR="00DA2CA3" w:rsidRPr="00D3307E" w:rsidRDefault="00DA2CA3" w:rsidP="008F6BE1">
      <w:pPr>
        <w:spacing w:line="280" w:lineRule="exact"/>
        <w:jc w:val="both"/>
        <w:rPr>
          <w:rFonts w:ascii="Palatino Linotype" w:eastAsia="標楷體" w:hAnsi="Palatino Linotype" w:cs="Calibri"/>
        </w:rPr>
      </w:pPr>
      <w:r w:rsidRPr="00D3307E">
        <w:rPr>
          <w:rFonts w:ascii="Palatino Linotype" w:eastAsia="標楷體" w:hAnsi="Palatino Linotype" w:cs="Calibri"/>
        </w:rPr>
        <w:t xml:space="preserve"> </w:t>
      </w:r>
    </w:p>
    <w:sectPr w:rsidR="00DA2CA3" w:rsidRPr="00D3307E" w:rsidSect="00E95804">
      <w:headerReference w:type="default" r:id="rId8"/>
      <w:footerReference w:type="default" r:id="rId9"/>
      <w:pgSz w:w="11906" w:h="16838"/>
      <w:pgMar w:top="993" w:right="1274" w:bottom="567" w:left="1418" w:header="619" w:footer="744" w:gutter="0"/>
      <w:pgNumType w:start="1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FBFD2D" w14:textId="77777777" w:rsidR="007A2382" w:rsidRDefault="007A2382">
      <w:r>
        <w:separator/>
      </w:r>
    </w:p>
  </w:endnote>
  <w:endnote w:type="continuationSeparator" w:id="0">
    <w:p w14:paraId="29400453" w14:textId="77777777" w:rsidR="007A2382" w:rsidRDefault="007A23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軟正黑體">
    <w:charset w:val="88"/>
    <w:family w:val="swiss"/>
    <w:pitch w:val="variable"/>
    <w:sig w:usb0="00000087" w:usb1="288F4000" w:usb2="00000016" w:usb3="00000000" w:csb0="00100009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charset w:val="88"/>
    <w:family w:val="roman"/>
    <w:pitch w:val="variable"/>
    <w:sig w:usb0="00000001" w:usb1="08080000" w:usb2="00000010" w:usb3="00000000" w:csb0="00100000" w:csb1="00000000"/>
  </w:font>
  <w:font w:name="新細明體">
    <w:charset w:val="88"/>
    <w:family w:val="roman"/>
    <w:pitch w:val="variable"/>
    <w:sig w:usb0="A00002FF" w:usb1="28CFFCFA" w:usb2="00000016" w:usb3="00000000" w:csb0="00100001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EDFEBE" w14:textId="77777777" w:rsidR="002430C4" w:rsidRDefault="002430C4">
    <w:pPr>
      <w:pStyle w:val="a7"/>
    </w:pPr>
    <w:r>
      <w:rPr>
        <w:kern w:val="0"/>
      </w:rPr>
      <w:tab/>
      <w:t xml:space="preserve">- </w:t>
    </w:r>
    <w:r>
      <w:rPr>
        <w:kern w:val="0"/>
      </w:rPr>
      <w:fldChar w:fldCharType="begin"/>
    </w:r>
    <w:r>
      <w:rPr>
        <w:kern w:val="0"/>
      </w:rPr>
      <w:instrText xml:space="preserve"> PAGE </w:instrText>
    </w:r>
    <w:r>
      <w:rPr>
        <w:kern w:val="0"/>
      </w:rPr>
      <w:fldChar w:fldCharType="separate"/>
    </w:r>
    <w:r w:rsidR="0065368A">
      <w:rPr>
        <w:noProof/>
        <w:kern w:val="0"/>
      </w:rPr>
      <w:t>6</w:t>
    </w:r>
    <w:r>
      <w:rPr>
        <w:kern w:val="0"/>
      </w:rPr>
      <w:fldChar w:fldCharType="end"/>
    </w:r>
    <w:r>
      <w:rPr>
        <w:kern w:val="0"/>
      </w:rPr>
      <w:t xml:space="preserve"> -</w:t>
    </w:r>
  </w:p>
  <w:p w14:paraId="79528826" w14:textId="77777777" w:rsidR="002430C4" w:rsidRDefault="002430C4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7C6012" w14:textId="77777777" w:rsidR="007A2382" w:rsidRDefault="007A2382">
      <w:r>
        <w:separator/>
      </w:r>
    </w:p>
  </w:footnote>
  <w:footnote w:type="continuationSeparator" w:id="0">
    <w:p w14:paraId="2A99E2BD" w14:textId="77777777" w:rsidR="007A2382" w:rsidRDefault="007A238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19E686" w14:textId="77777777" w:rsidR="002430C4" w:rsidRDefault="002430C4" w:rsidP="00581309">
    <w:pPr>
      <w:pStyle w:val="a5"/>
      <w:jc w:val="cent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777645"/>
    <w:multiLevelType w:val="hybridMultilevel"/>
    <w:tmpl w:val="0390E4DC"/>
    <w:lvl w:ilvl="0" w:tplc="8F121318">
      <w:start w:val="2"/>
      <w:numFmt w:val="decimal"/>
      <w:lvlText w:val="%1"/>
      <w:lvlJc w:val="left"/>
      <w:pPr>
        <w:ind w:left="360" w:hanging="360"/>
      </w:pPr>
      <w:rPr>
        <w:rFonts w:hint="eastAsia"/>
      </w:rPr>
    </w:lvl>
    <w:lvl w:ilvl="1" w:tplc="30B85754">
      <w:start w:val="6"/>
      <w:numFmt w:val="bullet"/>
      <w:lvlText w:val=""/>
      <w:lvlJc w:val="left"/>
      <w:pPr>
        <w:ind w:left="840" w:hanging="360"/>
      </w:pPr>
      <w:rPr>
        <w:rFonts w:ascii="Wingdings" w:eastAsia="微軟正黑體" w:hAnsi="Wingdings" w:cs="Calibri"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9278AC18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  <w:sz w:val="16"/>
      </w:r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80E229E"/>
    <w:multiLevelType w:val="hybridMultilevel"/>
    <w:tmpl w:val="0B56230A"/>
    <w:lvl w:ilvl="0" w:tplc="26DAED9C">
      <w:start w:val="1"/>
      <w:numFmt w:val="decimal"/>
      <w:lvlText w:val="%1."/>
      <w:lvlJc w:val="left"/>
      <w:pPr>
        <w:ind w:left="171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12" w:hanging="480"/>
      </w:pPr>
    </w:lvl>
    <w:lvl w:ilvl="2" w:tplc="0409001B" w:tentative="1">
      <w:start w:val="1"/>
      <w:numFmt w:val="lowerRoman"/>
      <w:lvlText w:val="%3."/>
      <w:lvlJc w:val="right"/>
      <w:pPr>
        <w:ind w:left="2792" w:hanging="480"/>
      </w:pPr>
    </w:lvl>
    <w:lvl w:ilvl="3" w:tplc="0409000F" w:tentative="1">
      <w:start w:val="1"/>
      <w:numFmt w:val="decimal"/>
      <w:lvlText w:val="%4."/>
      <w:lvlJc w:val="left"/>
      <w:pPr>
        <w:ind w:left="327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52" w:hanging="480"/>
      </w:pPr>
    </w:lvl>
    <w:lvl w:ilvl="5" w:tplc="0409001B" w:tentative="1">
      <w:start w:val="1"/>
      <w:numFmt w:val="lowerRoman"/>
      <w:lvlText w:val="%6."/>
      <w:lvlJc w:val="right"/>
      <w:pPr>
        <w:ind w:left="4232" w:hanging="480"/>
      </w:pPr>
    </w:lvl>
    <w:lvl w:ilvl="6" w:tplc="0409000F" w:tentative="1">
      <w:start w:val="1"/>
      <w:numFmt w:val="decimal"/>
      <w:lvlText w:val="%7."/>
      <w:lvlJc w:val="left"/>
      <w:pPr>
        <w:ind w:left="471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92" w:hanging="480"/>
      </w:pPr>
    </w:lvl>
    <w:lvl w:ilvl="8" w:tplc="0409001B" w:tentative="1">
      <w:start w:val="1"/>
      <w:numFmt w:val="lowerRoman"/>
      <w:lvlText w:val="%9."/>
      <w:lvlJc w:val="right"/>
      <w:pPr>
        <w:ind w:left="5672" w:hanging="480"/>
      </w:pPr>
    </w:lvl>
  </w:abstractNum>
  <w:abstractNum w:abstractNumId="2">
    <w:nsid w:val="0CCD4788"/>
    <w:multiLevelType w:val="hybridMultilevel"/>
    <w:tmpl w:val="FDCC368E"/>
    <w:lvl w:ilvl="0" w:tplc="430464F6">
      <w:start w:val="1"/>
      <w:numFmt w:val="decimal"/>
      <w:lvlText w:val="%1."/>
      <w:lvlJc w:val="left"/>
      <w:pPr>
        <w:ind w:left="1473" w:hanging="480"/>
      </w:pPr>
      <w:rPr>
        <w:rFonts w:hint="eastAsia"/>
        <w:b w:val="0"/>
        <w:i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3">
    <w:nsid w:val="16EB662C"/>
    <w:multiLevelType w:val="hybridMultilevel"/>
    <w:tmpl w:val="C7E08B58"/>
    <w:lvl w:ilvl="0" w:tplc="412476EC">
      <w:start w:val="1"/>
      <w:numFmt w:val="decimal"/>
      <w:lvlText w:val="%1."/>
      <w:lvlJc w:val="left"/>
      <w:pPr>
        <w:ind w:left="511" w:hanging="480"/>
      </w:pPr>
      <w:rPr>
        <w:rFonts w:hint="default"/>
        <w:sz w:val="24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91" w:hanging="480"/>
      </w:pPr>
    </w:lvl>
    <w:lvl w:ilvl="2" w:tplc="0409001B" w:tentative="1">
      <w:start w:val="1"/>
      <w:numFmt w:val="lowerRoman"/>
      <w:lvlText w:val="%3."/>
      <w:lvlJc w:val="right"/>
      <w:pPr>
        <w:ind w:left="1471" w:hanging="480"/>
      </w:pPr>
    </w:lvl>
    <w:lvl w:ilvl="3" w:tplc="0409000F" w:tentative="1">
      <w:start w:val="1"/>
      <w:numFmt w:val="decimal"/>
      <w:lvlText w:val="%4."/>
      <w:lvlJc w:val="left"/>
      <w:pPr>
        <w:ind w:left="195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31" w:hanging="480"/>
      </w:pPr>
    </w:lvl>
    <w:lvl w:ilvl="5" w:tplc="0409001B" w:tentative="1">
      <w:start w:val="1"/>
      <w:numFmt w:val="lowerRoman"/>
      <w:lvlText w:val="%6."/>
      <w:lvlJc w:val="right"/>
      <w:pPr>
        <w:ind w:left="2911" w:hanging="480"/>
      </w:pPr>
    </w:lvl>
    <w:lvl w:ilvl="6" w:tplc="0409000F" w:tentative="1">
      <w:start w:val="1"/>
      <w:numFmt w:val="decimal"/>
      <w:lvlText w:val="%7."/>
      <w:lvlJc w:val="left"/>
      <w:pPr>
        <w:ind w:left="339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71" w:hanging="480"/>
      </w:pPr>
    </w:lvl>
    <w:lvl w:ilvl="8" w:tplc="0409001B" w:tentative="1">
      <w:start w:val="1"/>
      <w:numFmt w:val="lowerRoman"/>
      <w:lvlText w:val="%9."/>
      <w:lvlJc w:val="right"/>
      <w:pPr>
        <w:ind w:left="4351" w:hanging="480"/>
      </w:pPr>
    </w:lvl>
  </w:abstractNum>
  <w:abstractNum w:abstractNumId="4">
    <w:nsid w:val="195C1335"/>
    <w:multiLevelType w:val="hybridMultilevel"/>
    <w:tmpl w:val="6DC0E2DA"/>
    <w:lvl w:ilvl="0" w:tplc="E7F2EFAE">
      <w:start w:val="1"/>
      <w:numFmt w:val="bullet"/>
      <w:lvlText w:val="−"/>
      <w:lvlJc w:val="left"/>
      <w:pPr>
        <w:ind w:left="3242" w:hanging="48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372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20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682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516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64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12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60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7082" w:hanging="480"/>
      </w:pPr>
      <w:rPr>
        <w:rFonts w:ascii="Wingdings" w:hAnsi="Wingdings" w:hint="default"/>
      </w:rPr>
    </w:lvl>
  </w:abstractNum>
  <w:abstractNum w:abstractNumId="5">
    <w:nsid w:val="32D4204D"/>
    <w:multiLevelType w:val="hybridMultilevel"/>
    <w:tmpl w:val="B8B0F050"/>
    <w:lvl w:ilvl="0" w:tplc="0409000F">
      <w:start w:val="1"/>
      <w:numFmt w:val="decimal"/>
      <w:lvlText w:val="%1."/>
      <w:lvlJc w:val="left"/>
      <w:pPr>
        <w:ind w:left="1331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159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7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5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3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1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9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7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52" w:hanging="480"/>
      </w:pPr>
      <w:rPr>
        <w:rFonts w:ascii="Wingdings" w:hAnsi="Wingdings" w:hint="default"/>
      </w:rPr>
    </w:lvl>
  </w:abstractNum>
  <w:abstractNum w:abstractNumId="6">
    <w:nsid w:val="386D59DC"/>
    <w:multiLevelType w:val="hybridMultilevel"/>
    <w:tmpl w:val="4EEC2E94"/>
    <w:lvl w:ilvl="0" w:tplc="412476EC">
      <w:start w:val="1"/>
      <w:numFmt w:val="decimal"/>
      <w:lvlText w:val="%1."/>
      <w:lvlJc w:val="left"/>
      <w:pPr>
        <w:ind w:left="542" w:hanging="480"/>
      </w:pPr>
      <w:rPr>
        <w:rFonts w:hint="default"/>
        <w:sz w:val="24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91" w:hanging="480"/>
      </w:pPr>
    </w:lvl>
    <w:lvl w:ilvl="2" w:tplc="0409001B" w:tentative="1">
      <w:start w:val="1"/>
      <w:numFmt w:val="lowerRoman"/>
      <w:lvlText w:val="%3."/>
      <w:lvlJc w:val="right"/>
      <w:pPr>
        <w:ind w:left="1471" w:hanging="480"/>
      </w:pPr>
    </w:lvl>
    <w:lvl w:ilvl="3" w:tplc="0409000F" w:tentative="1">
      <w:start w:val="1"/>
      <w:numFmt w:val="decimal"/>
      <w:lvlText w:val="%4."/>
      <w:lvlJc w:val="left"/>
      <w:pPr>
        <w:ind w:left="195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31" w:hanging="480"/>
      </w:pPr>
    </w:lvl>
    <w:lvl w:ilvl="5" w:tplc="0409001B" w:tentative="1">
      <w:start w:val="1"/>
      <w:numFmt w:val="lowerRoman"/>
      <w:lvlText w:val="%6."/>
      <w:lvlJc w:val="right"/>
      <w:pPr>
        <w:ind w:left="2911" w:hanging="480"/>
      </w:pPr>
    </w:lvl>
    <w:lvl w:ilvl="6" w:tplc="0409000F" w:tentative="1">
      <w:start w:val="1"/>
      <w:numFmt w:val="decimal"/>
      <w:lvlText w:val="%7."/>
      <w:lvlJc w:val="left"/>
      <w:pPr>
        <w:ind w:left="339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71" w:hanging="480"/>
      </w:pPr>
    </w:lvl>
    <w:lvl w:ilvl="8" w:tplc="0409001B" w:tentative="1">
      <w:start w:val="1"/>
      <w:numFmt w:val="lowerRoman"/>
      <w:lvlText w:val="%9."/>
      <w:lvlJc w:val="right"/>
      <w:pPr>
        <w:ind w:left="4351" w:hanging="480"/>
      </w:pPr>
    </w:lvl>
  </w:abstractNum>
  <w:abstractNum w:abstractNumId="7">
    <w:nsid w:val="40CE55DD"/>
    <w:multiLevelType w:val="hybridMultilevel"/>
    <w:tmpl w:val="F0AEE794"/>
    <w:lvl w:ilvl="0" w:tplc="E0BE9610">
      <w:start w:val="1"/>
      <w:numFmt w:val="decimal"/>
      <w:lvlText w:val="%1."/>
      <w:lvlJc w:val="left"/>
      <w:pPr>
        <w:ind w:left="1472" w:hanging="48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8">
    <w:nsid w:val="491D280E"/>
    <w:multiLevelType w:val="hybridMultilevel"/>
    <w:tmpl w:val="B4327AA4"/>
    <w:lvl w:ilvl="0" w:tplc="CF50F0F0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eastAsia="標楷體" w:hAnsi="Times New Roman" w:hint="eastAsia"/>
        <w:b/>
        <w:color w:val="auto"/>
        <w:sz w:val="28"/>
        <w:szCs w:val="28"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24"/>
      </w:rPr>
    </w:lvl>
    <w:lvl w:ilvl="2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4E294F11"/>
    <w:multiLevelType w:val="hybridMultilevel"/>
    <w:tmpl w:val="1C7AD21A"/>
    <w:lvl w:ilvl="0" w:tplc="CF50F0F0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eastAsia="標楷體" w:hAnsi="Times New Roman" w:hint="eastAsia"/>
      </w:rPr>
    </w:lvl>
    <w:lvl w:ilvl="1" w:tplc="09229EB8">
      <w:start w:val="1"/>
      <w:numFmt w:val="bullet"/>
      <w:lvlText w:val=""/>
      <w:lvlJc w:val="left"/>
      <w:pPr>
        <w:ind w:left="840" w:hanging="360"/>
      </w:pPr>
      <w:rPr>
        <w:rFonts w:ascii="Wingdings" w:hAnsi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  <w:rPr>
        <w:rFonts w:hint="default"/>
        <w:b w:val="0"/>
        <w:sz w:val="24"/>
        <w:szCs w:val="24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51C52861"/>
    <w:multiLevelType w:val="hybridMultilevel"/>
    <w:tmpl w:val="965EFE54"/>
    <w:lvl w:ilvl="0" w:tplc="7A7EC06C">
      <w:start w:val="1"/>
      <w:numFmt w:val="decimal"/>
      <w:lvlText w:val="%1."/>
      <w:lvlJc w:val="left"/>
      <w:pPr>
        <w:ind w:left="92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534" w:hanging="480"/>
      </w:pPr>
    </w:lvl>
    <w:lvl w:ilvl="2" w:tplc="0409001B" w:tentative="1">
      <w:start w:val="1"/>
      <w:numFmt w:val="lowerRoman"/>
      <w:lvlText w:val="%3."/>
      <w:lvlJc w:val="right"/>
      <w:pPr>
        <w:ind w:left="1014" w:hanging="480"/>
      </w:pPr>
    </w:lvl>
    <w:lvl w:ilvl="3" w:tplc="0409000F" w:tentative="1">
      <w:start w:val="1"/>
      <w:numFmt w:val="decimal"/>
      <w:lvlText w:val="%4."/>
      <w:lvlJc w:val="left"/>
      <w:pPr>
        <w:ind w:left="149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74" w:hanging="480"/>
      </w:pPr>
    </w:lvl>
    <w:lvl w:ilvl="5" w:tplc="0409001B" w:tentative="1">
      <w:start w:val="1"/>
      <w:numFmt w:val="lowerRoman"/>
      <w:lvlText w:val="%6."/>
      <w:lvlJc w:val="right"/>
      <w:pPr>
        <w:ind w:left="2454" w:hanging="480"/>
      </w:pPr>
    </w:lvl>
    <w:lvl w:ilvl="6" w:tplc="0409000F" w:tentative="1">
      <w:start w:val="1"/>
      <w:numFmt w:val="decimal"/>
      <w:lvlText w:val="%7."/>
      <w:lvlJc w:val="left"/>
      <w:pPr>
        <w:ind w:left="293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414" w:hanging="480"/>
      </w:pPr>
    </w:lvl>
    <w:lvl w:ilvl="8" w:tplc="0409001B" w:tentative="1">
      <w:start w:val="1"/>
      <w:numFmt w:val="lowerRoman"/>
      <w:lvlText w:val="%9."/>
      <w:lvlJc w:val="right"/>
      <w:pPr>
        <w:ind w:left="3894" w:hanging="480"/>
      </w:pPr>
    </w:lvl>
  </w:abstractNum>
  <w:abstractNum w:abstractNumId="11">
    <w:nsid w:val="61083D59"/>
    <w:multiLevelType w:val="hybridMultilevel"/>
    <w:tmpl w:val="AE16F710"/>
    <w:lvl w:ilvl="0" w:tplc="1526D556">
      <w:start w:val="1"/>
      <w:numFmt w:val="taiwaneseCountingThousand"/>
      <w:lvlText w:val="%1、"/>
      <w:lvlJc w:val="left"/>
      <w:pPr>
        <w:ind w:left="-228" w:hanging="480"/>
      </w:pPr>
      <w:rPr>
        <w:lang w:val="en-US"/>
      </w:rPr>
    </w:lvl>
    <w:lvl w:ilvl="1" w:tplc="04090015">
      <w:start w:val="1"/>
      <w:numFmt w:val="taiwaneseCountingThousand"/>
      <w:lvlText w:val="%2、"/>
      <w:lvlJc w:val="left"/>
      <w:pPr>
        <w:ind w:left="252" w:hanging="480"/>
      </w:pPr>
    </w:lvl>
    <w:lvl w:ilvl="2" w:tplc="0409001B" w:tentative="1">
      <w:start w:val="1"/>
      <w:numFmt w:val="lowerRoman"/>
      <w:lvlText w:val="%3."/>
      <w:lvlJc w:val="right"/>
      <w:pPr>
        <w:ind w:left="732" w:hanging="480"/>
      </w:pPr>
    </w:lvl>
    <w:lvl w:ilvl="3" w:tplc="0409000F" w:tentative="1">
      <w:start w:val="1"/>
      <w:numFmt w:val="decimal"/>
      <w:lvlText w:val="%4."/>
      <w:lvlJc w:val="left"/>
      <w:pPr>
        <w:ind w:left="12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692" w:hanging="480"/>
      </w:pPr>
    </w:lvl>
    <w:lvl w:ilvl="5" w:tplc="0409001B" w:tentative="1">
      <w:start w:val="1"/>
      <w:numFmt w:val="lowerRoman"/>
      <w:lvlText w:val="%6."/>
      <w:lvlJc w:val="right"/>
      <w:pPr>
        <w:ind w:left="2172" w:hanging="480"/>
      </w:pPr>
    </w:lvl>
    <w:lvl w:ilvl="6" w:tplc="0409000F" w:tentative="1">
      <w:start w:val="1"/>
      <w:numFmt w:val="decimal"/>
      <w:lvlText w:val="%7."/>
      <w:lvlJc w:val="left"/>
      <w:pPr>
        <w:ind w:left="26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32" w:hanging="480"/>
      </w:pPr>
    </w:lvl>
    <w:lvl w:ilvl="8" w:tplc="0409001B" w:tentative="1">
      <w:start w:val="1"/>
      <w:numFmt w:val="lowerRoman"/>
      <w:lvlText w:val="%9."/>
      <w:lvlJc w:val="right"/>
      <w:pPr>
        <w:ind w:left="3612" w:hanging="480"/>
      </w:pPr>
    </w:lvl>
  </w:abstractNum>
  <w:abstractNum w:abstractNumId="12">
    <w:nsid w:val="61DB6BE9"/>
    <w:multiLevelType w:val="hybridMultilevel"/>
    <w:tmpl w:val="0D469436"/>
    <w:lvl w:ilvl="0" w:tplc="04090003">
      <w:start w:val="1"/>
      <w:numFmt w:val="bullet"/>
      <w:lvlText w:val=""/>
      <w:lvlJc w:val="left"/>
      <w:pPr>
        <w:ind w:left="189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37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5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3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1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9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7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5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36" w:hanging="480"/>
      </w:pPr>
      <w:rPr>
        <w:rFonts w:ascii="Wingdings" w:hAnsi="Wingdings" w:hint="default"/>
      </w:rPr>
    </w:lvl>
  </w:abstractNum>
  <w:abstractNum w:abstractNumId="13">
    <w:nsid w:val="65884C69"/>
    <w:multiLevelType w:val="hybridMultilevel"/>
    <w:tmpl w:val="5BA8B21A"/>
    <w:lvl w:ilvl="0" w:tplc="09229EB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23AA92F0">
      <w:start w:val="2014"/>
      <w:numFmt w:val="bullet"/>
      <w:lvlText w:val="-"/>
      <w:lvlJc w:val="left"/>
      <w:pPr>
        <w:ind w:left="1920" w:hanging="480"/>
      </w:pPr>
      <w:rPr>
        <w:rFonts w:ascii="微軟正黑體" w:eastAsia="微軟正黑體" w:hAnsi="微軟正黑體" w:cs="Times New Roman" w:hint="eastAsia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6BEA39FB"/>
    <w:multiLevelType w:val="hybridMultilevel"/>
    <w:tmpl w:val="CE229DA4"/>
    <w:lvl w:ilvl="0" w:tplc="412476EC">
      <w:start w:val="1"/>
      <w:numFmt w:val="decimal"/>
      <w:lvlText w:val="%1."/>
      <w:lvlJc w:val="left"/>
      <w:pPr>
        <w:ind w:left="511" w:hanging="480"/>
      </w:pPr>
      <w:rPr>
        <w:rFonts w:hint="default"/>
        <w:sz w:val="24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91" w:hanging="480"/>
      </w:pPr>
    </w:lvl>
    <w:lvl w:ilvl="2" w:tplc="0409001B" w:tentative="1">
      <w:start w:val="1"/>
      <w:numFmt w:val="lowerRoman"/>
      <w:lvlText w:val="%3."/>
      <w:lvlJc w:val="right"/>
      <w:pPr>
        <w:ind w:left="1471" w:hanging="480"/>
      </w:pPr>
    </w:lvl>
    <w:lvl w:ilvl="3" w:tplc="0409000F" w:tentative="1">
      <w:start w:val="1"/>
      <w:numFmt w:val="decimal"/>
      <w:lvlText w:val="%4."/>
      <w:lvlJc w:val="left"/>
      <w:pPr>
        <w:ind w:left="195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31" w:hanging="480"/>
      </w:pPr>
    </w:lvl>
    <w:lvl w:ilvl="5" w:tplc="0409001B" w:tentative="1">
      <w:start w:val="1"/>
      <w:numFmt w:val="lowerRoman"/>
      <w:lvlText w:val="%6."/>
      <w:lvlJc w:val="right"/>
      <w:pPr>
        <w:ind w:left="2911" w:hanging="480"/>
      </w:pPr>
    </w:lvl>
    <w:lvl w:ilvl="6" w:tplc="0409000F" w:tentative="1">
      <w:start w:val="1"/>
      <w:numFmt w:val="decimal"/>
      <w:lvlText w:val="%7."/>
      <w:lvlJc w:val="left"/>
      <w:pPr>
        <w:ind w:left="339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71" w:hanging="480"/>
      </w:pPr>
    </w:lvl>
    <w:lvl w:ilvl="8" w:tplc="0409001B" w:tentative="1">
      <w:start w:val="1"/>
      <w:numFmt w:val="lowerRoman"/>
      <w:lvlText w:val="%9."/>
      <w:lvlJc w:val="right"/>
      <w:pPr>
        <w:ind w:left="4351" w:hanging="480"/>
      </w:pPr>
    </w:lvl>
  </w:abstractNum>
  <w:abstractNum w:abstractNumId="15">
    <w:nsid w:val="6ECC5B24"/>
    <w:multiLevelType w:val="hybridMultilevel"/>
    <w:tmpl w:val="16DEAF14"/>
    <w:lvl w:ilvl="0" w:tplc="CF50F0F0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eastAsia="標楷體" w:hAnsi="Times New Roman" w:hint="eastAsia"/>
        <w:b/>
        <w:color w:val="auto"/>
        <w:sz w:val="28"/>
        <w:szCs w:val="28"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24"/>
      </w:rPr>
    </w:lvl>
    <w:lvl w:ilvl="2" w:tplc="2CCAB360">
      <w:start w:val="1"/>
      <w:numFmt w:val="decimal"/>
      <w:lvlText w:val="%3."/>
      <w:lvlJc w:val="left"/>
      <w:pPr>
        <w:ind w:left="1440" w:hanging="480"/>
      </w:pPr>
      <w:rPr>
        <w:rFonts w:hint="eastAsia"/>
        <w:b w:val="0"/>
        <w:i w:val="0"/>
        <w:color w:val="000000" w:themeColor="text1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>
    <w:nsid w:val="72975AEA"/>
    <w:multiLevelType w:val="hybridMultilevel"/>
    <w:tmpl w:val="21B8E67C"/>
    <w:lvl w:ilvl="0" w:tplc="CF50F0F0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eastAsia="標楷體" w:hAnsi="Times New Roman" w:hint="eastAsia"/>
        <w:b/>
        <w:color w:val="auto"/>
        <w:sz w:val="28"/>
        <w:szCs w:val="28"/>
      </w:rPr>
    </w:lvl>
    <w:lvl w:ilvl="1" w:tplc="1924EFCC">
      <w:start w:val="1"/>
      <w:numFmt w:val="decimal"/>
      <w:lvlText w:val="%2."/>
      <w:lvlJc w:val="left"/>
      <w:pPr>
        <w:ind w:left="960" w:hanging="480"/>
      </w:pPr>
      <w:rPr>
        <w:rFonts w:hint="eastAsia"/>
        <w:sz w:val="24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>
    <w:nsid w:val="793833E4"/>
    <w:multiLevelType w:val="hybridMultilevel"/>
    <w:tmpl w:val="7564EEFA"/>
    <w:lvl w:ilvl="0" w:tplc="CF50F0F0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eastAsia="標楷體" w:hAnsi="Times New Roman" w:hint="eastAsia"/>
      </w:rPr>
    </w:lvl>
    <w:lvl w:ilvl="1" w:tplc="1AAA6318">
      <w:start w:val="1"/>
      <w:numFmt w:val="bullet"/>
      <w:lvlText w:val=""/>
      <w:lvlJc w:val="left"/>
      <w:pPr>
        <w:ind w:left="840" w:hanging="360"/>
      </w:pPr>
      <w:rPr>
        <w:rFonts w:ascii="Wingdings" w:hAnsi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77D80C44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  <w:b w:val="0"/>
        <w:color w:val="auto"/>
        <w:sz w:val="24"/>
        <w:szCs w:val="24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8">
    <w:nsid w:val="7BDF7843"/>
    <w:multiLevelType w:val="hybridMultilevel"/>
    <w:tmpl w:val="C5D29F76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9">
    <w:nsid w:val="7F860E64"/>
    <w:multiLevelType w:val="hybridMultilevel"/>
    <w:tmpl w:val="32E4A7DE"/>
    <w:lvl w:ilvl="0" w:tplc="38C440F2">
      <w:start w:val="1"/>
      <w:numFmt w:val="decimal"/>
      <w:lvlText w:val="%1."/>
      <w:lvlJc w:val="left"/>
      <w:pPr>
        <w:ind w:left="732" w:hanging="480"/>
      </w:pPr>
      <w:rPr>
        <w:rFonts w:hint="eastAsia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212" w:hanging="480"/>
      </w:pPr>
    </w:lvl>
    <w:lvl w:ilvl="2" w:tplc="0409001B" w:tentative="1">
      <w:start w:val="1"/>
      <w:numFmt w:val="lowerRoman"/>
      <w:lvlText w:val="%3."/>
      <w:lvlJc w:val="right"/>
      <w:pPr>
        <w:ind w:left="1692" w:hanging="480"/>
      </w:pPr>
    </w:lvl>
    <w:lvl w:ilvl="3" w:tplc="0409000F" w:tentative="1">
      <w:start w:val="1"/>
      <w:numFmt w:val="decimal"/>
      <w:lvlText w:val="%4."/>
      <w:lvlJc w:val="left"/>
      <w:pPr>
        <w:ind w:left="217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52" w:hanging="480"/>
      </w:pPr>
    </w:lvl>
    <w:lvl w:ilvl="5" w:tplc="0409001B" w:tentative="1">
      <w:start w:val="1"/>
      <w:numFmt w:val="lowerRoman"/>
      <w:lvlText w:val="%6."/>
      <w:lvlJc w:val="right"/>
      <w:pPr>
        <w:ind w:left="3132" w:hanging="480"/>
      </w:pPr>
    </w:lvl>
    <w:lvl w:ilvl="6" w:tplc="0409000F" w:tentative="1">
      <w:start w:val="1"/>
      <w:numFmt w:val="decimal"/>
      <w:lvlText w:val="%7."/>
      <w:lvlJc w:val="left"/>
      <w:pPr>
        <w:ind w:left="361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92" w:hanging="480"/>
      </w:pPr>
    </w:lvl>
    <w:lvl w:ilvl="8" w:tplc="0409001B" w:tentative="1">
      <w:start w:val="1"/>
      <w:numFmt w:val="lowerRoman"/>
      <w:lvlText w:val="%9."/>
      <w:lvlJc w:val="right"/>
      <w:pPr>
        <w:ind w:left="4572" w:hanging="480"/>
      </w:pPr>
    </w:lvl>
  </w:abstractNum>
  <w:num w:numId="1">
    <w:abstractNumId w:val="16"/>
  </w:num>
  <w:num w:numId="2">
    <w:abstractNumId w:val="1"/>
  </w:num>
  <w:num w:numId="3">
    <w:abstractNumId w:val="18"/>
  </w:num>
  <w:num w:numId="4">
    <w:abstractNumId w:val="13"/>
  </w:num>
  <w:num w:numId="5">
    <w:abstractNumId w:val="7"/>
  </w:num>
  <w:num w:numId="6">
    <w:abstractNumId w:val="14"/>
  </w:num>
  <w:num w:numId="7">
    <w:abstractNumId w:val="6"/>
  </w:num>
  <w:num w:numId="8">
    <w:abstractNumId w:val="3"/>
  </w:num>
  <w:num w:numId="9">
    <w:abstractNumId w:val="17"/>
  </w:num>
  <w:num w:numId="10">
    <w:abstractNumId w:val="9"/>
  </w:num>
  <w:num w:numId="11">
    <w:abstractNumId w:val="4"/>
  </w:num>
  <w:num w:numId="12">
    <w:abstractNumId w:val="11"/>
  </w:num>
  <w:num w:numId="13">
    <w:abstractNumId w:val="0"/>
  </w:num>
  <w:num w:numId="14">
    <w:abstractNumId w:val="15"/>
  </w:num>
  <w:num w:numId="15">
    <w:abstractNumId w:val="10"/>
  </w:num>
  <w:num w:numId="16">
    <w:abstractNumId w:val="5"/>
  </w:num>
  <w:num w:numId="17">
    <w:abstractNumId w:val="12"/>
  </w:num>
  <w:num w:numId="18">
    <w:abstractNumId w:val="8"/>
  </w:num>
  <w:num w:numId="19">
    <w:abstractNumId w:val="2"/>
  </w:num>
  <w:num w:numId="20">
    <w:abstractNumId w:val="1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M7U0MTQyNjMxMzBX0lEKTi0uzszPAykwNK4FAHRRlF8tAAAA"/>
  </w:docVars>
  <w:rsids>
    <w:rsidRoot w:val="00345CE4"/>
    <w:rsid w:val="00000E69"/>
    <w:rsid w:val="00001158"/>
    <w:rsid w:val="000030A6"/>
    <w:rsid w:val="00004D38"/>
    <w:rsid w:val="00005B15"/>
    <w:rsid w:val="00012C5A"/>
    <w:rsid w:val="000146BD"/>
    <w:rsid w:val="00014C66"/>
    <w:rsid w:val="00023932"/>
    <w:rsid w:val="00023CE5"/>
    <w:rsid w:val="00032346"/>
    <w:rsid w:val="0003329E"/>
    <w:rsid w:val="00036218"/>
    <w:rsid w:val="00037088"/>
    <w:rsid w:val="00043794"/>
    <w:rsid w:val="00046817"/>
    <w:rsid w:val="000506C9"/>
    <w:rsid w:val="00051065"/>
    <w:rsid w:val="0005469A"/>
    <w:rsid w:val="00054E60"/>
    <w:rsid w:val="00057306"/>
    <w:rsid w:val="00057860"/>
    <w:rsid w:val="000578F3"/>
    <w:rsid w:val="00060EA8"/>
    <w:rsid w:val="000610D3"/>
    <w:rsid w:val="00064F05"/>
    <w:rsid w:val="00066D41"/>
    <w:rsid w:val="0007120F"/>
    <w:rsid w:val="00072657"/>
    <w:rsid w:val="00073175"/>
    <w:rsid w:val="00073548"/>
    <w:rsid w:val="00073CFE"/>
    <w:rsid w:val="00082CC0"/>
    <w:rsid w:val="0008544D"/>
    <w:rsid w:val="00085D3E"/>
    <w:rsid w:val="0009140E"/>
    <w:rsid w:val="00092BC9"/>
    <w:rsid w:val="0009335B"/>
    <w:rsid w:val="00093913"/>
    <w:rsid w:val="0009557A"/>
    <w:rsid w:val="000A15EA"/>
    <w:rsid w:val="000A1C54"/>
    <w:rsid w:val="000A234C"/>
    <w:rsid w:val="000A3B98"/>
    <w:rsid w:val="000A4C2A"/>
    <w:rsid w:val="000A52C5"/>
    <w:rsid w:val="000A6BEA"/>
    <w:rsid w:val="000B1060"/>
    <w:rsid w:val="000B22C5"/>
    <w:rsid w:val="000B3841"/>
    <w:rsid w:val="000B7215"/>
    <w:rsid w:val="000C422D"/>
    <w:rsid w:val="000C5660"/>
    <w:rsid w:val="000C7271"/>
    <w:rsid w:val="000C7948"/>
    <w:rsid w:val="000D1E46"/>
    <w:rsid w:val="000D2A46"/>
    <w:rsid w:val="000D33CD"/>
    <w:rsid w:val="000D4A37"/>
    <w:rsid w:val="000E2EC5"/>
    <w:rsid w:val="000E3844"/>
    <w:rsid w:val="000E73D1"/>
    <w:rsid w:val="000F0160"/>
    <w:rsid w:val="000F2449"/>
    <w:rsid w:val="000F360A"/>
    <w:rsid w:val="0010028E"/>
    <w:rsid w:val="00100343"/>
    <w:rsid w:val="00100DE5"/>
    <w:rsid w:val="001024CD"/>
    <w:rsid w:val="001048CA"/>
    <w:rsid w:val="00104D55"/>
    <w:rsid w:val="001054D3"/>
    <w:rsid w:val="00105BC6"/>
    <w:rsid w:val="00110368"/>
    <w:rsid w:val="00112E3D"/>
    <w:rsid w:val="00114066"/>
    <w:rsid w:val="001141AA"/>
    <w:rsid w:val="00121A13"/>
    <w:rsid w:val="00123B96"/>
    <w:rsid w:val="001250D8"/>
    <w:rsid w:val="00127171"/>
    <w:rsid w:val="00133CF1"/>
    <w:rsid w:val="00134232"/>
    <w:rsid w:val="001350B9"/>
    <w:rsid w:val="00136AC8"/>
    <w:rsid w:val="0013776E"/>
    <w:rsid w:val="00141D31"/>
    <w:rsid w:val="001475D3"/>
    <w:rsid w:val="001500A4"/>
    <w:rsid w:val="00151549"/>
    <w:rsid w:val="00152166"/>
    <w:rsid w:val="00152B12"/>
    <w:rsid w:val="001533A5"/>
    <w:rsid w:val="001536D8"/>
    <w:rsid w:val="001542F3"/>
    <w:rsid w:val="00155077"/>
    <w:rsid w:val="0015767A"/>
    <w:rsid w:val="0016165A"/>
    <w:rsid w:val="0016300C"/>
    <w:rsid w:val="00165271"/>
    <w:rsid w:val="0016543F"/>
    <w:rsid w:val="00165E2F"/>
    <w:rsid w:val="00166192"/>
    <w:rsid w:val="00166EE1"/>
    <w:rsid w:val="00167EB3"/>
    <w:rsid w:val="00170363"/>
    <w:rsid w:val="001710F8"/>
    <w:rsid w:val="00172464"/>
    <w:rsid w:val="00173D76"/>
    <w:rsid w:val="001758D1"/>
    <w:rsid w:val="00176DDA"/>
    <w:rsid w:val="0018379A"/>
    <w:rsid w:val="00186329"/>
    <w:rsid w:val="00186B06"/>
    <w:rsid w:val="00192596"/>
    <w:rsid w:val="00192F77"/>
    <w:rsid w:val="001A4CA0"/>
    <w:rsid w:val="001A581C"/>
    <w:rsid w:val="001A676D"/>
    <w:rsid w:val="001A7C74"/>
    <w:rsid w:val="001B08FD"/>
    <w:rsid w:val="001B4658"/>
    <w:rsid w:val="001B476F"/>
    <w:rsid w:val="001B5318"/>
    <w:rsid w:val="001B7DDF"/>
    <w:rsid w:val="001C35B8"/>
    <w:rsid w:val="001C4F02"/>
    <w:rsid w:val="001C5372"/>
    <w:rsid w:val="001C5AF4"/>
    <w:rsid w:val="001C6245"/>
    <w:rsid w:val="001D038D"/>
    <w:rsid w:val="001D7F8A"/>
    <w:rsid w:val="001E14DD"/>
    <w:rsid w:val="001E3A38"/>
    <w:rsid w:val="001E55C2"/>
    <w:rsid w:val="001E6A64"/>
    <w:rsid w:val="001F04D8"/>
    <w:rsid w:val="001F10E3"/>
    <w:rsid w:val="001F2543"/>
    <w:rsid w:val="001F284E"/>
    <w:rsid w:val="001F34AB"/>
    <w:rsid w:val="001F3C7F"/>
    <w:rsid w:val="001F40EA"/>
    <w:rsid w:val="001F54B9"/>
    <w:rsid w:val="002006C1"/>
    <w:rsid w:val="002034CA"/>
    <w:rsid w:val="00205A18"/>
    <w:rsid w:val="00206E17"/>
    <w:rsid w:val="00207A18"/>
    <w:rsid w:val="002147C9"/>
    <w:rsid w:val="0021670F"/>
    <w:rsid w:val="00224314"/>
    <w:rsid w:val="00235608"/>
    <w:rsid w:val="00235A01"/>
    <w:rsid w:val="002425CE"/>
    <w:rsid w:val="00243039"/>
    <w:rsid w:val="002430C4"/>
    <w:rsid w:val="00245ED9"/>
    <w:rsid w:val="002524AE"/>
    <w:rsid w:val="002532BF"/>
    <w:rsid w:val="00254A46"/>
    <w:rsid w:val="00255C9E"/>
    <w:rsid w:val="00256B7B"/>
    <w:rsid w:val="00257C4C"/>
    <w:rsid w:val="00260B90"/>
    <w:rsid w:val="002611D1"/>
    <w:rsid w:val="002624BC"/>
    <w:rsid w:val="00263A4D"/>
    <w:rsid w:val="00264C7A"/>
    <w:rsid w:val="00266193"/>
    <w:rsid w:val="0027099F"/>
    <w:rsid w:val="00274EBF"/>
    <w:rsid w:val="002759BD"/>
    <w:rsid w:val="00277749"/>
    <w:rsid w:val="00280DB7"/>
    <w:rsid w:val="00281DA5"/>
    <w:rsid w:val="00291326"/>
    <w:rsid w:val="00292609"/>
    <w:rsid w:val="002938EF"/>
    <w:rsid w:val="00294861"/>
    <w:rsid w:val="00295D1A"/>
    <w:rsid w:val="00296DB5"/>
    <w:rsid w:val="002A2126"/>
    <w:rsid w:val="002A4824"/>
    <w:rsid w:val="002A4F03"/>
    <w:rsid w:val="002A4F9E"/>
    <w:rsid w:val="002B28F3"/>
    <w:rsid w:val="002B3FCF"/>
    <w:rsid w:val="002C2143"/>
    <w:rsid w:val="002C25FF"/>
    <w:rsid w:val="002D3982"/>
    <w:rsid w:val="002D56EE"/>
    <w:rsid w:val="002D5EDC"/>
    <w:rsid w:val="002D7B9F"/>
    <w:rsid w:val="002E0CB8"/>
    <w:rsid w:val="002E5E6C"/>
    <w:rsid w:val="002E60E4"/>
    <w:rsid w:val="002E760D"/>
    <w:rsid w:val="002F1E70"/>
    <w:rsid w:val="002F43FE"/>
    <w:rsid w:val="00301929"/>
    <w:rsid w:val="00301A05"/>
    <w:rsid w:val="00302DFD"/>
    <w:rsid w:val="003039FA"/>
    <w:rsid w:val="003041DB"/>
    <w:rsid w:val="00306163"/>
    <w:rsid w:val="003074C6"/>
    <w:rsid w:val="003101D3"/>
    <w:rsid w:val="003110FE"/>
    <w:rsid w:val="00312426"/>
    <w:rsid w:val="0031253C"/>
    <w:rsid w:val="00313300"/>
    <w:rsid w:val="00314F6C"/>
    <w:rsid w:val="00316342"/>
    <w:rsid w:val="00317319"/>
    <w:rsid w:val="003179F3"/>
    <w:rsid w:val="00320B97"/>
    <w:rsid w:val="00325867"/>
    <w:rsid w:val="00326473"/>
    <w:rsid w:val="00326853"/>
    <w:rsid w:val="00332ABC"/>
    <w:rsid w:val="00333273"/>
    <w:rsid w:val="00337029"/>
    <w:rsid w:val="00342368"/>
    <w:rsid w:val="0034412B"/>
    <w:rsid w:val="00345CE4"/>
    <w:rsid w:val="003524A4"/>
    <w:rsid w:val="00352C41"/>
    <w:rsid w:val="00353D4A"/>
    <w:rsid w:val="00357990"/>
    <w:rsid w:val="00361C5F"/>
    <w:rsid w:val="00362A22"/>
    <w:rsid w:val="00364EB9"/>
    <w:rsid w:val="0037480A"/>
    <w:rsid w:val="00377A3C"/>
    <w:rsid w:val="003812FF"/>
    <w:rsid w:val="003817F2"/>
    <w:rsid w:val="003867DB"/>
    <w:rsid w:val="00393B35"/>
    <w:rsid w:val="00396A0D"/>
    <w:rsid w:val="00397983"/>
    <w:rsid w:val="003A03D3"/>
    <w:rsid w:val="003A0A18"/>
    <w:rsid w:val="003A3C0D"/>
    <w:rsid w:val="003A70E4"/>
    <w:rsid w:val="003B1542"/>
    <w:rsid w:val="003B32BF"/>
    <w:rsid w:val="003B3436"/>
    <w:rsid w:val="003B5384"/>
    <w:rsid w:val="003B5717"/>
    <w:rsid w:val="003B62B8"/>
    <w:rsid w:val="003C4AE4"/>
    <w:rsid w:val="003C67AB"/>
    <w:rsid w:val="003C791D"/>
    <w:rsid w:val="003C7FA3"/>
    <w:rsid w:val="003D3846"/>
    <w:rsid w:val="003D3DA2"/>
    <w:rsid w:val="003E06D3"/>
    <w:rsid w:val="003E1507"/>
    <w:rsid w:val="003E3384"/>
    <w:rsid w:val="003E5ACE"/>
    <w:rsid w:val="003E6A10"/>
    <w:rsid w:val="003F2EAD"/>
    <w:rsid w:val="003F3804"/>
    <w:rsid w:val="003F4C73"/>
    <w:rsid w:val="00400277"/>
    <w:rsid w:val="00401306"/>
    <w:rsid w:val="00403181"/>
    <w:rsid w:val="00405312"/>
    <w:rsid w:val="004068CC"/>
    <w:rsid w:val="00410ABD"/>
    <w:rsid w:val="00410ADE"/>
    <w:rsid w:val="004129CD"/>
    <w:rsid w:val="00413640"/>
    <w:rsid w:val="00413C7A"/>
    <w:rsid w:val="00414FF3"/>
    <w:rsid w:val="00417355"/>
    <w:rsid w:val="0042149C"/>
    <w:rsid w:val="00422ED4"/>
    <w:rsid w:val="00423CE8"/>
    <w:rsid w:val="0042453A"/>
    <w:rsid w:val="00425A65"/>
    <w:rsid w:val="00426725"/>
    <w:rsid w:val="00430B56"/>
    <w:rsid w:val="00431184"/>
    <w:rsid w:val="00431404"/>
    <w:rsid w:val="00435294"/>
    <w:rsid w:val="00440C93"/>
    <w:rsid w:val="00443E54"/>
    <w:rsid w:val="00445733"/>
    <w:rsid w:val="00462B6F"/>
    <w:rsid w:val="00463949"/>
    <w:rsid w:val="0046413D"/>
    <w:rsid w:val="00466E1D"/>
    <w:rsid w:val="00467166"/>
    <w:rsid w:val="004704CD"/>
    <w:rsid w:val="00473F9A"/>
    <w:rsid w:val="0047496A"/>
    <w:rsid w:val="0047686C"/>
    <w:rsid w:val="004770FB"/>
    <w:rsid w:val="00485FB4"/>
    <w:rsid w:val="00487384"/>
    <w:rsid w:val="004914E1"/>
    <w:rsid w:val="004915BE"/>
    <w:rsid w:val="00492303"/>
    <w:rsid w:val="0049616F"/>
    <w:rsid w:val="00497348"/>
    <w:rsid w:val="004A20D4"/>
    <w:rsid w:val="004A2495"/>
    <w:rsid w:val="004A48DA"/>
    <w:rsid w:val="004A4C78"/>
    <w:rsid w:val="004A72E0"/>
    <w:rsid w:val="004B1766"/>
    <w:rsid w:val="004B38ED"/>
    <w:rsid w:val="004B4CC3"/>
    <w:rsid w:val="004B4E4D"/>
    <w:rsid w:val="004C21FF"/>
    <w:rsid w:val="004C3244"/>
    <w:rsid w:val="004C753D"/>
    <w:rsid w:val="004D23A9"/>
    <w:rsid w:val="004D2882"/>
    <w:rsid w:val="004D5772"/>
    <w:rsid w:val="004D6925"/>
    <w:rsid w:val="004E203F"/>
    <w:rsid w:val="004E3234"/>
    <w:rsid w:val="004E353E"/>
    <w:rsid w:val="004E3FCA"/>
    <w:rsid w:val="004E4B1B"/>
    <w:rsid w:val="004E4DA9"/>
    <w:rsid w:val="004E5EF0"/>
    <w:rsid w:val="004F2373"/>
    <w:rsid w:val="004F2751"/>
    <w:rsid w:val="004F5D07"/>
    <w:rsid w:val="004F7003"/>
    <w:rsid w:val="004F7B75"/>
    <w:rsid w:val="005075A6"/>
    <w:rsid w:val="00507EE3"/>
    <w:rsid w:val="00517FB3"/>
    <w:rsid w:val="00527444"/>
    <w:rsid w:val="005322A9"/>
    <w:rsid w:val="00532E03"/>
    <w:rsid w:val="005333DC"/>
    <w:rsid w:val="00533A8E"/>
    <w:rsid w:val="00540E8D"/>
    <w:rsid w:val="00544C19"/>
    <w:rsid w:val="00547A17"/>
    <w:rsid w:val="00556325"/>
    <w:rsid w:val="00560E3E"/>
    <w:rsid w:val="005617A4"/>
    <w:rsid w:val="00561871"/>
    <w:rsid w:val="00562752"/>
    <w:rsid w:val="0056448F"/>
    <w:rsid w:val="005654C2"/>
    <w:rsid w:val="00567830"/>
    <w:rsid w:val="00572161"/>
    <w:rsid w:val="005726B3"/>
    <w:rsid w:val="00572962"/>
    <w:rsid w:val="00573DC1"/>
    <w:rsid w:val="00575F22"/>
    <w:rsid w:val="005760D0"/>
    <w:rsid w:val="00581309"/>
    <w:rsid w:val="00581ABB"/>
    <w:rsid w:val="0058268D"/>
    <w:rsid w:val="00591562"/>
    <w:rsid w:val="00592F6C"/>
    <w:rsid w:val="00593ADB"/>
    <w:rsid w:val="00595390"/>
    <w:rsid w:val="0059751F"/>
    <w:rsid w:val="005A1667"/>
    <w:rsid w:val="005A2391"/>
    <w:rsid w:val="005A3B9F"/>
    <w:rsid w:val="005A4C38"/>
    <w:rsid w:val="005B0EB1"/>
    <w:rsid w:val="005B1E19"/>
    <w:rsid w:val="005B2DC1"/>
    <w:rsid w:val="005B37F0"/>
    <w:rsid w:val="005B4DBE"/>
    <w:rsid w:val="005B6DAE"/>
    <w:rsid w:val="005D0E1A"/>
    <w:rsid w:val="005D1D2A"/>
    <w:rsid w:val="005D4484"/>
    <w:rsid w:val="005D5C37"/>
    <w:rsid w:val="005E0651"/>
    <w:rsid w:val="005E3B19"/>
    <w:rsid w:val="005E62DC"/>
    <w:rsid w:val="005E66F1"/>
    <w:rsid w:val="005E7E6C"/>
    <w:rsid w:val="005E7EF2"/>
    <w:rsid w:val="005F099F"/>
    <w:rsid w:val="005F1145"/>
    <w:rsid w:val="005F2D53"/>
    <w:rsid w:val="005F2EBB"/>
    <w:rsid w:val="005F3BCF"/>
    <w:rsid w:val="00601EBF"/>
    <w:rsid w:val="0060368A"/>
    <w:rsid w:val="00607743"/>
    <w:rsid w:val="00610CF4"/>
    <w:rsid w:val="00611D73"/>
    <w:rsid w:val="0061200E"/>
    <w:rsid w:val="00614AF8"/>
    <w:rsid w:val="00615C7F"/>
    <w:rsid w:val="00624FD6"/>
    <w:rsid w:val="00625A92"/>
    <w:rsid w:val="006263F2"/>
    <w:rsid w:val="0063162D"/>
    <w:rsid w:val="00631C72"/>
    <w:rsid w:val="006321C4"/>
    <w:rsid w:val="0063259E"/>
    <w:rsid w:val="00632B25"/>
    <w:rsid w:val="00632D82"/>
    <w:rsid w:val="0063362A"/>
    <w:rsid w:val="00633F2E"/>
    <w:rsid w:val="0063463A"/>
    <w:rsid w:val="00635040"/>
    <w:rsid w:val="006364C0"/>
    <w:rsid w:val="00641392"/>
    <w:rsid w:val="006414D7"/>
    <w:rsid w:val="00642BB7"/>
    <w:rsid w:val="0064627E"/>
    <w:rsid w:val="006469B4"/>
    <w:rsid w:val="00647818"/>
    <w:rsid w:val="00647EC7"/>
    <w:rsid w:val="006507C6"/>
    <w:rsid w:val="00653575"/>
    <w:rsid w:val="0065368A"/>
    <w:rsid w:val="006537BF"/>
    <w:rsid w:val="0065487B"/>
    <w:rsid w:val="00655B0D"/>
    <w:rsid w:val="006566DC"/>
    <w:rsid w:val="00656729"/>
    <w:rsid w:val="00657AD7"/>
    <w:rsid w:val="0066037A"/>
    <w:rsid w:val="0066156E"/>
    <w:rsid w:val="00661D88"/>
    <w:rsid w:val="006648DC"/>
    <w:rsid w:val="006656C9"/>
    <w:rsid w:val="00666BF5"/>
    <w:rsid w:val="0066790F"/>
    <w:rsid w:val="00670162"/>
    <w:rsid w:val="0067024C"/>
    <w:rsid w:val="0068146A"/>
    <w:rsid w:val="00682D96"/>
    <w:rsid w:val="00683062"/>
    <w:rsid w:val="00683A33"/>
    <w:rsid w:val="006845F6"/>
    <w:rsid w:val="00684EDF"/>
    <w:rsid w:val="0068760E"/>
    <w:rsid w:val="006879CD"/>
    <w:rsid w:val="00687E04"/>
    <w:rsid w:val="00691411"/>
    <w:rsid w:val="0069247E"/>
    <w:rsid w:val="006965E1"/>
    <w:rsid w:val="006A1D85"/>
    <w:rsid w:val="006A3BD2"/>
    <w:rsid w:val="006A6B98"/>
    <w:rsid w:val="006B241E"/>
    <w:rsid w:val="006B3626"/>
    <w:rsid w:val="006B4E7F"/>
    <w:rsid w:val="006B65D5"/>
    <w:rsid w:val="006B72DA"/>
    <w:rsid w:val="006C30D1"/>
    <w:rsid w:val="006C53DB"/>
    <w:rsid w:val="006D06FB"/>
    <w:rsid w:val="006D14B5"/>
    <w:rsid w:val="006D30F2"/>
    <w:rsid w:val="006D7BC2"/>
    <w:rsid w:val="006E0A8F"/>
    <w:rsid w:val="006E14E5"/>
    <w:rsid w:val="006E2905"/>
    <w:rsid w:val="006E4BA2"/>
    <w:rsid w:val="006E6738"/>
    <w:rsid w:val="006E6CEA"/>
    <w:rsid w:val="006E780F"/>
    <w:rsid w:val="006E79BF"/>
    <w:rsid w:val="006E7D07"/>
    <w:rsid w:val="006F1967"/>
    <w:rsid w:val="00700A71"/>
    <w:rsid w:val="00701D69"/>
    <w:rsid w:val="00704E63"/>
    <w:rsid w:val="007115D7"/>
    <w:rsid w:val="007123E3"/>
    <w:rsid w:val="00712465"/>
    <w:rsid w:val="0071391D"/>
    <w:rsid w:val="00715AFC"/>
    <w:rsid w:val="007164F0"/>
    <w:rsid w:val="007167A6"/>
    <w:rsid w:val="00717E53"/>
    <w:rsid w:val="007211A3"/>
    <w:rsid w:val="00722F99"/>
    <w:rsid w:val="0072371A"/>
    <w:rsid w:val="007237E0"/>
    <w:rsid w:val="007237ED"/>
    <w:rsid w:val="007263CF"/>
    <w:rsid w:val="0072645B"/>
    <w:rsid w:val="0073101A"/>
    <w:rsid w:val="00737012"/>
    <w:rsid w:val="007377DB"/>
    <w:rsid w:val="00740034"/>
    <w:rsid w:val="007404ED"/>
    <w:rsid w:val="007445DE"/>
    <w:rsid w:val="007461F0"/>
    <w:rsid w:val="00746FE3"/>
    <w:rsid w:val="00750EFE"/>
    <w:rsid w:val="00752F97"/>
    <w:rsid w:val="00754AFF"/>
    <w:rsid w:val="00757748"/>
    <w:rsid w:val="00761AE0"/>
    <w:rsid w:val="007628F9"/>
    <w:rsid w:val="007662E6"/>
    <w:rsid w:val="00771353"/>
    <w:rsid w:val="00772577"/>
    <w:rsid w:val="0077490D"/>
    <w:rsid w:val="00775EB6"/>
    <w:rsid w:val="0077634A"/>
    <w:rsid w:val="00781B2C"/>
    <w:rsid w:val="00782882"/>
    <w:rsid w:val="00786908"/>
    <w:rsid w:val="007873F3"/>
    <w:rsid w:val="00787DAD"/>
    <w:rsid w:val="00790417"/>
    <w:rsid w:val="00792FAC"/>
    <w:rsid w:val="0079359A"/>
    <w:rsid w:val="00795492"/>
    <w:rsid w:val="00795F05"/>
    <w:rsid w:val="0079694B"/>
    <w:rsid w:val="00796BB6"/>
    <w:rsid w:val="00797480"/>
    <w:rsid w:val="007978B5"/>
    <w:rsid w:val="007A0A89"/>
    <w:rsid w:val="007A2382"/>
    <w:rsid w:val="007A2474"/>
    <w:rsid w:val="007A3E08"/>
    <w:rsid w:val="007A6945"/>
    <w:rsid w:val="007B21FE"/>
    <w:rsid w:val="007B4F18"/>
    <w:rsid w:val="007C2B33"/>
    <w:rsid w:val="007C31FA"/>
    <w:rsid w:val="007D0725"/>
    <w:rsid w:val="007D1BAB"/>
    <w:rsid w:val="007D4C22"/>
    <w:rsid w:val="007D6493"/>
    <w:rsid w:val="007D71AA"/>
    <w:rsid w:val="007E0A03"/>
    <w:rsid w:val="007E37F5"/>
    <w:rsid w:val="007E3B17"/>
    <w:rsid w:val="007E3D51"/>
    <w:rsid w:val="007E4704"/>
    <w:rsid w:val="007E60E1"/>
    <w:rsid w:val="007F15FC"/>
    <w:rsid w:val="00800880"/>
    <w:rsid w:val="00803A1D"/>
    <w:rsid w:val="008056B6"/>
    <w:rsid w:val="0080593E"/>
    <w:rsid w:val="00806A02"/>
    <w:rsid w:val="00807184"/>
    <w:rsid w:val="00811943"/>
    <w:rsid w:val="008126F7"/>
    <w:rsid w:val="0081287B"/>
    <w:rsid w:val="00815142"/>
    <w:rsid w:val="00815980"/>
    <w:rsid w:val="00816B68"/>
    <w:rsid w:val="0082031D"/>
    <w:rsid w:val="00820CDC"/>
    <w:rsid w:val="008325E6"/>
    <w:rsid w:val="0083310C"/>
    <w:rsid w:val="00834C43"/>
    <w:rsid w:val="00835532"/>
    <w:rsid w:val="0083625B"/>
    <w:rsid w:val="00837358"/>
    <w:rsid w:val="00843AF7"/>
    <w:rsid w:val="00851AD1"/>
    <w:rsid w:val="008521A6"/>
    <w:rsid w:val="00852C7B"/>
    <w:rsid w:val="008550F1"/>
    <w:rsid w:val="00857242"/>
    <w:rsid w:val="00860352"/>
    <w:rsid w:val="00865C03"/>
    <w:rsid w:val="008666B9"/>
    <w:rsid w:val="0086670C"/>
    <w:rsid w:val="00867C3C"/>
    <w:rsid w:val="008727C1"/>
    <w:rsid w:val="00877C93"/>
    <w:rsid w:val="00877F54"/>
    <w:rsid w:val="00881066"/>
    <w:rsid w:val="008811D5"/>
    <w:rsid w:val="00882B28"/>
    <w:rsid w:val="00883725"/>
    <w:rsid w:val="00883C1D"/>
    <w:rsid w:val="00885297"/>
    <w:rsid w:val="00886F2A"/>
    <w:rsid w:val="00887F84"/>
    <w:rsid w:val="008952BE"/>
    <w:rsid w:val="00896B5F"/>
    <w:rsid w:val="0089705F"/>
    <w:rsid w:val="00897449"/>
    <w:rsid w:val="008974DC"/>
    <w:rsid w:val="008979F9"/>
    <w:rsid w:val="008A1B18"/>
    <w:rsid w:val="008A31DB"/>
    <w:rsid w:val="008A4CA0"/>
    <w:rsid w:val="008A6E90"/>
    <w:rsid w:val="008B3244"/>
    <w:rsid w:val="008B3DB1"/>
    <w:rsid w:val="008B6724"/>
    <w:rsid w:val="008C6952"/>
    <w:rsid w:val="008D3753"/>
    <w:rsid w:val="008D3E8F"/>
    <w:rsid w:val="008D658C"/>
    <w:rsid w:val="008E0644"/>
    <w:rsid w:val="008E21E0"/>
    <w:rsid w:val="008E3171"/>
    <w:rsid w:val="008E3FB2"/>
    <w:rsid w:val="008E45B1"/>
    <w:rsid w:val="008E4C4D"/>
    <w:rsid w:val="008E6FA9"/>
    <w:rsid w:val="008E72E1"/>
    <w:rsid w:val="008F67F6"/>
    <w:rsid w:val="008F6BE1"/>
    <w:rsid w:val="008F761F"/>
    <w:rsid w:val="0090577D"/>
    <w:rsid w:val="00906F76"/>
    <w:rsid w:val="00921E88"/>
    <w:rsid w:val="00922C33"/>
    <w:rsid w:val="00922FDF"/>
    <w:rsid w:val="009236A6"/>
    <w:rsid w:val="009249C8"/>
    <w:rsid w:val="00925347"/>
    <w:rsid w:val="00925B05"/>
    <w:rsid w:val="00927905"/>
    <w:rsid w:val="009306B2"/>
    <w:rsid w:val="0093075F"/>
    <w:rsid w:val="009312F0"/>
    <w:rsid w:val="00935D16"/>
    <w:rsid w:val="00936EC1"/>
    <w:rsid w:val="009444C4"/>
    <w:rsid w:val="0094516F"/>
    <w:rsid w:val="00945295"/>
    <w:rsid w:val="00950501"/>
    <w:rsid w:val="0095214B"/>
    <w:rsid w:val="00952643"/>
    <w:rsid w:val="00953A11"/>
    <w:rsid w:val="00953B60"/>
    <w:rsid w:val="0095555A"/>
    <w:rsid w:val="0095764D"/>
    <w:rsid w:val="009606B4"/>
    <w:rsid w:val="00960E0B"/>
    <w:rsid w:val="009720C2"/>
    <w:rsid w:val="009744C5"/>
    <w:rsid w:val="00974C8D"/>
    <w:rsid w:val="00975326"/>
    <w:rsid w:val="00977090"/>
    <w:rsid w:val="00983511"/>
    <w:rsid w:val="00984BFC"/>
    <w:rsid w:val="009851F8"/>
    <w:rsid w:val="00990D27"/>
    <w:rsid w:val="00992376"/>
    <w:rsid w:val="00993268"/>
    <w:rsid w:val="009934E1"/>
    <w:rsid w:val="009A0B72"/>
    <w:rsid w:val="009A1711"/>
    <w:rsid w:val="009A568D"/>
    <w:rsid w:val="009A56A1"/>
    <w:rsid w:val="009A5C22"/>
    <w:rsid w:val="009A7983"/>
    <w:rsid w:val="009C0BA9"/>
    <w:rsid w:val="009C359C"/>
    <w:rsid w:val="009C75DC"/>
    <w:rsid w:val="009D0B64"/>
    <w:rsid w:val="009D0D0B"/>
    <w:rsid w:val="009D10AE"/>
    <w:rsid w:val="009D1102"/>
    <w:rsid w:val="009D3ECD"/>
    <w:rsid w:val="009E29AF"/>
    <w:rsid w:val="009E3D17"/>
    <w:rsid w:val="009F0740"/>
    <w:rsid w:val="009F103A"/>
    <w:rsid w:val="009F4BC7"/>
    <w:rsid w:val="009F6453"/>
    <w:rsid w:val="009F6C72"/>
    <w:rsid w:val="00A01436"/>
    <w:rsid w:val="00A0163D"/>
    <w:rsid w:val="00A018FA"/>
    <w:rsid w:val="00A019DE"/>
    <w:rsid w:val="00A058F7"/>
    <w:rsid w:val="00A06EE3"/>
    <w:rsid w:val="00A11240"/>
    <w:rsid w:val="00A14DC1"/>
    <w:rsid w:val="00A15DDA"/>
    <w:rsid w:val="00A166D6"/>
    <w:rsid w:val="00A17F6B"/>
    <w:rsid w:val="00A21DDE"/>
    <w:rsid w:val="00A26695"/>
    <w:rsid w:val="00A30CD0"/>
    <w:rsid w:val="00A31C83"/>
    <w:rsid w:val="00A35B61"/>
    <w:rsid w:val="00A35FBE"/>
    <w:rsid w:val="00A36D01"/>
    <w:rsid w:val="00A3741A"/>
    <w:rsid w:val="00A4537F"/>
    <w:rsid w:val="00A463DD"/>
    <w:rsid w:val="00A50F04"/>
    <w:rsid w:val="00A52782"/>
    <w:rsid w:val="00A54159"/>
    <w:rsid w:val="00A5757C"/>
    <w:rsid w:val="00A57D42"/>
    <w:rsid w:val="00A61DF0"/>
    <w:rsid w:val="00A664E0"/>
    <w:rsid w:val="00A67D0D"/>
    <w:rsid w:val="00A7038F"/>
    <w:rsid w:val="00A703F7"/>
    <w:rsid w:val="00A71C47"/>
    <w:rsid w:val="00A75028"/>
    <w:rsid w:val="00A7592E"/>
    <w:rsid w:val="00A76FDE"/>
    <w:rsid w:val="00A82EC3"/>
    <w:rsid w:val="00A830C8"/>
    <w:rsid w:val="00A83A3B"/>
    <w:rsid w:val="00A83AA6"/>
    <w:rsid w:val="00A845CA"/>
    <w:rsid w:val="00A85270"/>
    <w:rsid w:val="00A865F5"/>
    <w:rsid w:val="00A8709A"/>
    <w:rsid w:val="00A875DA"/>
    <w:rsid w:val="00A875EE"/>
    <w:rsid w:val="00A8782D"/>
    <w:rsid w:val="00A9154C"/>
    <w:rsid w:val="00A961B3"/>
    <w:rsid w:val="00A979D1"/>
    <w:rsid w:val="00AA2C9F"/>
    <w:rsid w:val="00AA3A35"/>
    <w:rsid w:val="00AA4051"/>
    <w:rsid w:val="00AA54D3"/>
    <w:rsid w:val="00AB0F34"/>
    <w:rsid w:val="00AB4C82"/>
    <w:rsid w:val="00AB660A"/>
    <w:rsid w:val="00AB7C50"/>
    <w:rsid w:val="00AC0BB5"/>
    <w:rsid w:val="00AC2BE9"/>
    <w:rsid w:val="00AC32AC"/>
    <w:rsid w:val="00AC39E2"/>
    <w:rsid w:val="00AD2332"/>
    <w:rsid w:val="00AD28B5"/>
    <w:rsid w:val="00AD298B"/>
    <w:rsid w:val="00AD7FFD"/>
    <w:rsid w:val="00AE06E6"/>
    <w:rsid w:val="00AE44AC"/>
    <w:rsid w:val="00AE4F78"/>
    <w:rsid w:val="00AE620A"/>
    <w:rsid w:val="00AE78DD"/>
    <w:rsid w:val="00AE7C12"/>
    <w:rsid w:val="00AF047A"/>
    <w:rsid w:val="00AF179A"/>
    <w:rsid w:val="00AF3BC2"/>
    <w:rsid w:val="00AF404D"/>
    <w:rsid w:val="00AF4BD0"/>
    <w:rsid w:val="00AF52F7"/>
    <w:rsid w:val="00B00152"/>
    <w:rsid w:val="00B0419A"/>
    <w:rsid w:val="00B0438C"/>
    <w:rsid w:val="00B061D5"/>
    <w:rsid w:val="00B107A9"/>
    <w:rsid w:val="00B10ED1"/>
    <w:rsid w:val="00B17AF0"/>
    <w:rsid w:val="00B20590"/>
    <w:rsid w:val="00B20D87"/>
    <w:rsid w:val="00B23C5E"/>
    <w:rsid w:val="00B26480"/>
    <w:rsid w:val="00B4343E"/>
    <w:rsid w:val="00B50BD0"/>
    <w:rsid w:val="00B53130"/>
    <w:rsid w:val="00B53C7E"/>
    <w:rsid w:val="00B618A8"/>
    <w:rsid w:val="00B61EF8"/>
    <w:rsid w:val="00B63424"/>
    <w:rsid w:val="00B65D6D"/>
    <w:rsid w:val="00B70AAF"/>
    <w:rsid w:val="00B7225F"/>
    <w:rsid w:val="00B72BE7"/>
    <w:rsid w:val="00B7454A"/>
    <w:rsid w:val="00B74A5A"/>
    <w:rsid w:val="00B752D7"/>
    <w:rsid w:val="00B7550B"/>
    <w:rsid w:val="00B810AB"/>
    <w:rsid w:val="00B84E17"/>
    <w:rsid w:val="00B934A0"/>
    <w:rsid w:val="00B934F9"/>
    <w:rsid w:val="00B977EA"/>
    <w:rsid w:val="00BA15EB"/>
    <w:rsid w:val="00BA51C1"/>
    <w:rsid w:val="00BA56E2"/>
    <w:rsid w:val="00BB03B0"/>
    <w:rsid w:val="00BB1F8D"/>
    <w:rsid w:val="00BB29AC"/>
    <w:rsid w:val="00BB5A90"/>
    <w:rsid w:val="00BB6120"/>
    <w:rsid w:val="00BB6629"/>
    <w:rsid w:val="00BC1AD6"/>
    <w:rsid w:val="00BC6896"/>
    <w:rsid w:val="00BD1355"/>
    <w:rsid w:val="00BD37E0"/>
    <w:rsid w:val="00BD4212"/>
    <w:rsid w:val="00BD5DA4"/>
    <w:rsid w:val="00BE06CB"/>
    <w:rsid w:val="00BE3D28"/>
    <w:rsid w:val="00BE6A80"/>
    <w:rsid w:val="00BF0DA3"/>
    <w:rsid w:val="00BF3922"/>
    <w:rsid w:val="00BF4349"/>
    <w:rsid w:val="00BF4AE1"/>
    <w:rsid w:val="00BF4E19"/>
    <w:rsid w:val="00BF51AE"/>
    <w:rsid w:val="00BF5E3D"/>
    <w:rsid w:val="00BF6340"/>
    <w:rsid w:val="00BF754F"/>
    <w:rsid w:val="00BF7CA9"/>
    <w:rsid w:val="00C011EB"/>
    <w:rsid w:val="00C0248C"/>
    <w:rsid w:val="00C03642"/>
    <w:rsid w:val="00C10850"/>
    <w:rsid w:val="00C1118D"/>
    <w:rsid w:val="00C11C49"/>
    <w:rsid w:val="00C12219"/>
    <w:rsid w:val="00C13952"/>
    <w:rsid w:val="00C1594B"/>
    <w:rsid w:val="00C1686A"/>
    <w:rsid w:val="00C212E9"/>
    <w:rsid w:val="00C249A8"/>
    <w:rsid w:val="00C26982"/>
    <w:rsid w:val="00C31880"/>
    <w:rsid w:val="00C31D7C"/>
    <w:rsid w:val="00C322A2"/>
    <w:rsid w:val="00C3272B"/>
    <w:rsid w:val="00C32C7D"/>
    <w:rsid w:val="00C3432A"/>
    <w:rsid w:val="00C36449"/>
    <w:rsid w:val="00C44942"/>
    <w:rsid w:val="00C466D4"/>
    <w:rsid w:val="00C474C7"/>
    <w:rsid w:val="00C530B8"/>
    <w:rsid w:val="00C530BE"/>
    <w:rsid w:val="00C53800"/>
    <w:rsid w:val="00C55044"/>
    <w:rsid w:val="00C61692"/>
    <w:rsid w:val="00C63367"/>
    <w:rsid w:val="00C669B8"/>
    <w:rsid w:val="00C70E40"/>
    <w:rsid w:val="00C71551"/>
    <w:rsid w:val="00C71C7E"/>
    <w:rsid w:val="00C735CE"/>
    <w:rsid w:val="00C738B6"/>
    <w:rsid w:val="00C75FF3"/>
    <w:rsid w:val="00C86161"/>
    <w:rsid w:val="00C86719"/>
    <w:rsid w:val="00C87396"/>
    <w:rsid w:val="00C9022C"/>
    <w:rsid w:val="00C90378"/>
    <w:rsid w:val="00C91B69"/>
    <w:rsid w:val="00C9214E"/>
    <w:rsid w:val="00C92311"/>
    <w:rsid w:val="00C97625"/>
    <w:rsid w:val="00CA213B"/>
    <w:rsid w:val="00CA7C84"/>
    <w:rsid w:val="00CB0CC6"/>
    <w:rsid w:val="00CB1999"/>
    <w:rsid w:val="00CB2447"/>
    <w:rsid w:val="00CB249C"/>
    <w:rsid w:val="00CB4628"/>
    <w:rsid w:val="00CB46FB"/>
    <w:rsid w:val="00CB5B61"/>
    <w:rsid w:val="00CB6588"/>
    <w:rsid w:val="00CB718C"/>
    <w:rsid w:val="00CB7491"/>
    <w:rsid w:val="00CC18A4"/>
    <w:rsid w:val="00CC62FF"/>
    <w:rsid w:val="00CC710D"/>
    <w:rsid w:val="00CD0358"/>
    <w:rsid w:val="00CD0E4F"/>
    <w:rsid w:val="00CD29BE"/>
    <w:rsid w:val="00CD2F5C"/>
    <w:rsid w:val="00CD6291"/>
    <w:rsid w:val="00CE015E"/>
    <w:rsid w:val="00CE7EA4"/>
    <w:rsid w:val="00CF1176"/>
    <w:rsid w:val="00CF303A"/>
    <w:rsid w:val="00CF421D"/>
    <w:rsid w:val="00CF5DD9"/>
    <w:rsid w:val="00CF7014"/>
    <w:rsid w:val="00D0022D"/>
    <w:rsid w:val="00D003FD"/>
    <w:rsid w:val="00D00C44"/>
    <w:rsid w:val="00D01A7E"/>
    <w:rsid w:val="00D0279F"/>
    <w:rsid w:val="00D05716"/>
    <w:rsid w:val="00D0699E"/>
    <w:rsid w:val="00D07589"/>
    <w:rsid w:val="00D102A1"/>
    <w:rsid w:val="00D11322"/>
    <w:rsid w:val="00D16FF5"/>
    <w:rsid w:val="00D21269"/>
    <w:rsid w:val="00D231D0"/>
    <w:rsid w:val="00D254FA"/>
    <w:rsid w:val="00D26315"/>
    <w:rsid w:val="00D27433"/>
    <w:rsid w:val="00D3224C"/>
    <w:rsid w:val="00D3307E"/>
    <w:rsid w:val="00D346D7"/>
    <w:rsid w:val="00D34DE7"/>
    <w:rsid w:val="00D35F61"/>
    <w:rsid w:val="00D40927"/>
    <w:rsid w:val="00D410A6"/>
    <w:rsid w:val="00D44B34"/>
    <w:rsid w:val="00D45A8E"/>
    <w:rsid w:val="00D4755B"/>
    <w:rsid w:val="00D4798F"/>
    <w:rsid w:val="00D501CC"/>
    <w:rsid w:val="00D52FD4"/>
    <w:rsid w:val="00D63941"/>
    <w:rsid w:val="00D6588D"/>
    <w:rsid w:val="00D7026F"/>
    <w:rsid w:val="00D741FB"/>
    <w:rsid w:val="00D750A0"/>
    <w:rsid w:val="00D75CA7"/>
    <w:rsid w:val="00D81775"/>
    <w:rsid w:val="00D8192E"/>
    <w:rsid w:val="00D83769"/>
    <w:rsid w:val="00D86237"/>
    <w:rsid w:val="00D86537"/>
    <w:rsid w:val="00D91B41"/>
    <w:rsid w:val="00D92CDB"/>
    <w:rsid w:val="00D97739"/>
    <w:rsid w:val="00D977C3"/>
    <w:rsid w:val="00DA0216"/>
    <w:rsid w:val="00DA0DEF"/>
    <w:rsid w:val="00DA2CA3"/>
    <w:rsid w:val="00DA68FE"/>
    <w:rsid w:val="00DB03A3"/>
    <w:rsid w:val="00DB03BB"/>
    <w:rsid w:val="00DB5B08"/>
    <w:rsid w:val="00DB7302"/>
    <w:rsid w:val="00DC1A64"/>
    <w:rsid w:val="00DC203D"/>
    <w:rsid w:val="00DC5CCE"/>
    <w:rsid w:val="00DC7C05"/>
    <w:rsid w:val="00DD00D0"/>
    <w:rsid w:val="00DD30BB"/>
    <w:rsid w:val="00DD498C"/>
    <w:rsid w:val="00DD4E5F"/>
    <w:rsid w:val="00DD7A94"/>
    <w:rsid w:val="00DD7C51"/>
    <w:rsid w:val="00DE2C66"/>
    <w:rsid w:val="00DE3DB0"/>
    <w:rsid w:val="00DE4C53"/>
    <w:rsid w:val="00DE6D1F"/>
    <w:rsid w:val="00DF02FF"/>
    <w:rsid w:val="00DF26DE"/>
    <w:rsid w:val="00DF50C2"/>
    <w:rsid w:val="00DF5BE6"/>
    <w:rsid w:val="00DF6C38"/>
    <w:rsid w:val="00DF7B0E"/>
    <w:rsid w:val="00E004F6"/>
    <w:rsid w:val="00E00A3C"/>
    <w:rsid w:val="00E02568"/>
    <w:rsid w:val="00E0428A"/>
    <w:rsid w:val="00E04B41"/>
    <w:rsid w:val="00E059AA"/>
    <w:rsid w:val="00E07067"/>
    <w:rsid w:val="00E07499"/>
    <w:rsid w:val="00E075C0"/>
    <w:rsid w:val="00E10383"/>
    <w:rsid w:val="00E11A99"/>
    <w:rsid w:val="00E12B80"/>
    <w:rsid w:val="00E12CD3"/>
    <w:rsid w:val="00E17436"/>
    <w:rsid w:val="00E1795D"/>
    <w:rsid w:val="00E211D8"/>
    <w:rsid w:val="00E22F01"/>
    <w:rsid w:val="00E23CFA"/>
    <w:rsid w:val="00E2575F"/>
    <w:rsid w:val="00E26280"/>
    <w:rsid w:val="00E30432"/>
    <w:rsid w:val="00E309DE"/>
    <w:rsid w:val="00E351BD"/>
    <w:rsid w:val="00E35CBF"/>
    <w:rsid w:val="00E35D00"/>
    <w:rsid w:val="00E35D24"/>
    <w:rsid w:val="00E35E40"/>
    <w:rsid w:val="00E37068"/>
    <w:rsid w:val="00E37BCD"/>
    <w:rsid w:val="00E40A32"/>
    <w:rsid w:val="00E40CDE"/>
    <w:rsid w:val="00E50B6C"/>
    <w:rsid w:val="00E56564"/>
    <w:rsid w:val="00E60E71"/>
    <w:rsid w:val="00E612E5"/>
    <w:rsid w:val="00E66F49"/>
    <w:rsid w:val="00E67D85"/>
    <w:rsid w:val="00E70866"/>
    <w:rsid w:val="00E74616"/>
    <w:rsid w:val="00E75685"/>
    <w:rsid w:val="00E816EF"/>
    <w:rsid w:val="00E81A45"/>
    <w:rsid w:val="00E8202A"/>
    <w:rsid w:val="00E838DE"/>
    <w:rsid w:val="00E86A8E"/>
    <w:rsid w:val="00E872CA"/>
    <w:rsid w:val="00E918AF"/>
    <w:rsid w:val="00E95804"/>
    <w:rsid w:val="00E961E1"/>
    <w:rsid w:val="00EA38D6"/>
    <w:rsid w:val="00EB0397"/>
    <w:rsid w:val="00EB559E"/>
    <w:rsid w:val="00EB7EBD"/>
    <w:rsid w:val="00EC06E0"/>
    <w:rsid w:val="00EC32F9"/>
    <w:rsid w:val="00EC643A"/>
    <w:rsid w:val="00EC70E0"/>
    <w:rsid w:val="00ED026A"/>
    <w:rsid w:val="00ED185F"/>
    <w:rsid w:val="00ED18DF"/>
    <w:rsid w:val="00ED4CF5"/>
    <w:rsid w:val="00ED6290"/>
    <w:rsid w:val="00EE29BA"/>
    <w:rsid w:val="00EF1534"/>
    <w:rsid w:val="00EF335E"/>
    <w:rsid w:val="00EF3946"/>
    <w:rsid w:val="00EF4DC9"/>
    <w:rsid w:val="00F059CB"/>
    <w:rsid w:val="00F0640D"/>
    <w:rsid w:val="00F06B80"/>
    <w:rsid w:val="00F07883"/>
    <w:rsid w:val="00F1258B"/>
    <w:rsid w:val="00F202DD"/>
    <w:rsid w:val="00F21908"/>
    <w:rsid w:val="00F2486B"/>
    <w:rsid w:val="00F25917"/>
    <w:rsid w:val="00F306F9"/>
    <w:rsid w:val="00F340E8"/>
    <w:rsid w:val="00F35F5B"/>
    <w:rsid w:val="00F40647"/>
    <w:rsid w:val="00F41EBB"/>
    <w:rsid w:val="00F4287C"/>
    <w:rsid w:val="00F44CBA"/>
    <w:rsid w:val="00F45785"/>
    <w:rsid w:val="00F46536"/>
    <w:rsid w:val="00F46687"/>
    <w:rsid w:val="00F47FF7"/>
    <w:rsid w:val="00F51C83"/>
    <w:rsid w:val="00F530D4"/>
    <w:rsid w:val="00F534D3"/>
    <w:rsid w:val="00F53529"/>
    <w:rsid w:val="00F53AA1"/>
    <w:rsid w:val="00F551FD"/>
    <w:rsid w:val="00F55518"/>
    <w:rsid w:val="00F569A8"/>
    <w:rsid w:val="00F61FA0"/>
    <w:rsid w:val="00F625B0"/>
    <w:rsid w:val="00F628D3"/>
    <w:rsid w:val="00F63587"/>
    <w:rsid w:val="00F63A5D"/>
    <w:rsid w:val="00F654F3"/>
    <w:rsid w:val="00F7068E"/>
    <w:rsid w:val="00F86060"/>
    <w:rsid w:val="00F87AD2"/>
    <w:rsid w:val="00F92020"/>
    <w:rsid w:val="00F9325B"/>
    <w:rsid w:val="00F945B4"/>
    <w:rsid w:val="00F9749C"/>
    <w:rsid w:val="00F97D6F"/>
    <w:rsid w:val="00FA0696"/>
    <w:rsid w:val="00FA0F65"/>
    <w:rsid w:val="00FA163F"/>
    <w:rsid w:val="00FA3BB6"/>
    <w:rsid w:val="00FB4909"/>
    <w:rsid w:val="00FC199B"/>
    <w:rsid w:val="00FC2D71"/>
    <w:rsid w:val="00FC62EB"/>
    <w:rsid w:val="00FC7391"/>
    <w:rsid w:val="00FC76AA"/>
    <w:rsid w:val="00FD1294"/>
    <w:rsid w:val="00FD1713"/>
    <w:rsid w:val="00FD3E33"/>
    <w:rsid w:val="00FD4794"/>
    <w:rsid w:val="00FD5989"/>
    <w:rsid w:val="00FD6BCD"/>
    <w:rsid w:val="00FE0518"/>
    <w:rsid w:val="00FE2CA8"/>
    <w:rsid w:val="00FE4172"/>
    <w:rsid w:val="00FE5497"/>
    <w:rsid w:val="00FF3A56"/>
    <w:rsid w:val="00FF6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DE9FE68"/>
  <w15:chartTrackingRefBased/>
  <w15:docId w15:val="{9E2B075B-DA81-4410-B8E2-123B1CDDD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uiPriority="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1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uiPriority w:val="1"/>
    <w:qFormat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paragraph" w:styleId="a4">
    <w:name w:val="Balloon Text"/>
    <w:basedOn w:val="a"/>
    <w:semiHidden/>
    <w:rPr>
      <w:rFonts w:ascii="Arial" w:hAnsi="Arial"/>
      <w:sz w:val="18"/>
      <w:szCs w:val="18"/>
    </w:rPr>
  </w:style>
  <w:style w:type="paragraph" w:styleId="a5">
    <w:name w:val="header"/>
    <w:basedOn w:val="a"/>
    <w:link w:val="a6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footer"/>
    <w:basedOn w:val="a"/>
    <w:link w:val="a8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9">
    <w:name w:val="page number"/>
    <w:basedOn w:val="a0"/>
  </w:style>
  <w:style w:type="paragraph" w:styleId="aa">
    <w:name w:val="Body Text Indent"/>
    <w:basedOn w:val="a"/>
    <w:pPr>
      <w:ind w:left="240"/>
    </w:pPr>
    <w:rPr>
      <w:rFonts w:eastAsia="標楷體"/>
      <w:b/>
      <w:bCs/>
    </w:rPr>
  </w:style>
  <w:style w:type="character" w:styleId="ab">
    <w:name w:val="FollowedHyperlink"/>
    <w:rPr>
      <w:color w:val="800080"/>
      <w:u w:val="single"/>
    </w:rPr>
  </w:style>
  <w:style w:type="table" w:styleId="ac">
    <w:name w:val="Table Grid"/>
    <w:basedOn w:val="a1"/>
    <w:uiPriority w:val="59"/>
    <w:rsid w:val="00DF7B0E"/>
    <w:pPr>
      <w:widowControl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-11">
    <w:name w:val="彩色清單 - 輔色 11"/>
    <w:basedOn w:val="a"/>
    <w:uiPriority w:val="34"/>
    <w:qFormat/>
    <w:rsid w:val="00112E3D"/>
    <w:pPr>
      <w:ind w:leftChars="200" w:left="480"/>
    </w:pPr>
  </w:style>
  <w:style w:type="paragraph" w:styleId="Web">
    <w:name w:val="Normal (Web)"/>
    <w:basedOn w:val="a"/>
    <w:uiPriority w:val="99"/>
    <w:unhideWhenUsed/>
    <w:rsid w:val="00E1795D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styleId="ad">
    <w:name w:val="annotation reference"/>
    <w:rsid w:val="00320B97"/>
    <w:rPr>
      <w:sz w:val="18"/>
      <w:szCs w:val="18"/>
    </w:rPr>
  </w:style>
  <w:style w:type="paragraph" w:styleId="ae">
    <w:name w:val="annotation text"/>
    <w:basedOn w:val="a"/>
    <w:link w:val="af"/>
    <w:rsid w:val="00320B97"/>
  </w:style>
  <w:style w:type="character" w:customStyle="1" w:styleId="af">
    <w:name w:val="註解文字 字元"/>
    <w:link w:val="ae"/>
    <w:rsid w:val="00320B97"/>
    <w:rPr>
      <w:kern w:val="2"/>
      <w:sz w:val="24"/>
      <w:szCs w:val="24"/>
    </w:rPr>
  </w:style>
  <w:style w:type="paragraph" w:styleId="af0">
    <w:name w:val="annotation subject"/>
    <w:basedOn w:val="ae"/>
    <w:next w:val="ae"/>
    <w:link w:val="af1"/>
    <w:rsid w:val="00320B97"/>
    <w:rPr>
      <w:b/>
      <w:bCs/>
    </w:rPr>
  </w:style>
  <w:style w:type="character" w:customStyle="1" w:styleId="af1">
    <w:name w:val="註解主旨 字元"/>
    <w:link w:val="af0"/>
    <w:rsid w:val="00320B97"/>
    <w:rPr>
      <w:b/>
      <w:bCs/>
      <w:kern w:val="2"/>
      <w:sz w:val="24"/>
      <w:szCs w:val="24"/>
    </w:rPr>
  </w:style>
  <w:style w:type="paragraph" w:styleId="af2">
    <w:name w:val="List Paragraph"/>
    <w:basedOn w:val="a"/>
    <w:uiPriority w:val="1"/>
    <w:qFormat/>
    <w:rsid w:val="00581309"/>
    <w:pPr>
      <w:ind w:leftChars="200" w:left="480"/>
    </w:pPr>
    <w:rPr>
      <w:rFonts w:ascii="Calibri" w:hAnsi="Calibri"/>
      <w:szCs w:val="22"/>
    </w:rPr>
  </w:style>
  <w:style w:type="paragraph" w:styleId="af3">
    <w:name w:val="Body Text"/>
    <w:basedOn w:val="a"/>
    <w:link w:val="af4"/>
    <w:uiPriority w:val="1"/>
    <w:qFormat/>
    <w:rsid w:val="005D5C37"/>
    <w:pPr>
      <w:spacing w:after="120"/>
    </w:pPr>
  </w:style>
  <w:style w:type="character" w:customStyle="1" w:styleId="af4">
    <w:name w:val="本文 字元"/>
    <w:link w:val="af3"/>
    <w:rsid w:val="005D5C37"/>
    <w:rPr>
      <w:kern w:val="2"/>
      <w:sz w:val="24"/>
      <w:szCs w:val="24"/>
    </w:rPr>
  </w:style>
  <w:style w:type="paragraph" w:customStyle="1" w:styleId="TableParagraph">
    <w:name w:val="Table Paragraph"/>
    <w:basedOn w:val="a"/>
    <w:uiPriority w:val="1"/>
    <w:qFormat/>
    <w:rsid w:val="00B934F9"/>
    <w:pPr>
      <w:autoSpaceDE w:val="0"/>
      <w:autoSpaceDN w:val="0"/>
    </w:pPr>
    <w:rPr>
      <w:rFonts w:ascii="SimSun" w:eastAsia="SimSun" w:hAnsi="SimSun" w:cs="SimSun"/>
      <w:kern w:val="0"/>
      <w:sz w:val="22"/>
      <w:szCs w:val="22"/>
      <w:lang w:eastAsia="en-US"/>
    </w:rPr>
  </w:style>
  <w:style w:type="table" w:customStyle="1" w:styleId="TableNormal">
    <w:name w:val="Table Normal"/>
    <w:uiPriority w:val="2"/>
    <w:semiHidden/>
    <w:unhideWhenUsed/>
    <w:qFormat/>
    <w:rsid w:val="0007120F"/>
    <w:pPr>
      <w:widowControl w:val="0"/>
      <w:autoSpaceDE w:val="0"/>
      <w:autoSpaceDN w:val="0"/>
    </w:pPr>
    <w:rPr>
      <w:rFonts w:ascii="Calibri" w:hAnsi="Calibr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6">
    <w:name w:val="頁首 字元"/>
    <w:link w:val="a5"/>
    <w:uiPriority w:val="99"/>
    <w:rsid w:val="0007120F"/>
    <w:rPr>
      <w:kern w:val="2"/>
    </w:rPr>
  </w:style>
  <w:style w:type="character" w:customStyle="1" w:styleId="a8">
    <w:name w:val="頁尾 字元"/>
    <w:link w:val="a7"/>
    <w:uiPriority w:val="99"/>
    <w:rsid w:val="0007120F"/>
    <w:rPr>
      <w:kern w:val="2"/>
    </w:rPr>
  </w:style>
  <w:style w:type="character" w:styleId="af5">
    <w:name w:val="Emphasis"/>
    <w:qFormat/>
    <w:rsid w:val="007E0A03"/>
    <w:rPr>
      <w:i/>
      <w:iCs/>
    </w:rPr>
  </w:style>
  <w:style w:type="character" w:customStyle="1" w:styleId="UnresolvedMention">
    <w:name w:val="Unresolved Mention"/>
    <w:uiPriority w:val="99"/>
    <w:semiHidden/>
    <w:unhideWhenUsed/>
    <w:rsid w:val="009C75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36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1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0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47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02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829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6581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48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09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6990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092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309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0111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876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1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89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302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30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27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50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21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2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11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5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2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8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428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438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38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55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508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5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1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9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2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46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7849">
              <w:marLeft w:val="-225"/>
              <w:marRight w:val="-225"/>
              <w:marTop w:val="7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78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5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0645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0088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155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56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F0D34F-9988-224B-BAEA-E9C9A93194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1</Words>
  <Characters>409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nie Walker Fund 活動辦法</vt:lpstr>
    </vt:vector>
  </TitlesOfParts>
  <Company>SYNNEX</Company>
  <LinksUpToDate>false</LinksUpToDate>
  <CharactersWithSpaces>479</CharactersWithSpaces>
  <SharedDoc>false</SharedDoc>
  <HLinks>
    <vt:vector size="18" baseType="variant">
      <vt:variant>
        <vt:i4>5505117</vt:i4>
      </vt:variant>
      <vt:variant>
        <vt:i4>6</vt:i4>
      </vt:variant>
      <vt:variant>
        <vt:i4>0</vt:i4>
      </vt:variant>
      <vt:variant>
        <vt:i4>5</vt:i4>
      </vt:variant>
      <vt:variant>
        <vt:lpwstr>http://amway.bhuntr.com.tw/dreammaker2019</vt:lpwstr>
      </vt:variant>
      <vt:variant>
        <vt:lpwstr/>
      </vt:variant>
      <vt:variant>
        <vt:i4>5505117</vt:i4>
      </vt:variant>
      <vt:variant>
        <vt:i4>3</vt:i4>
      </vt:variant>
      <vt:variant>
        <vt:i4>0</vt:i4>
      </vt:variant>
      <vt:variant>
        <vt:i4>5</vt:i4>
      </vt:variant>
      <vt:variant>
        <vt:lpwstr>http://amway.bhuntr.com.tw/dreammaker2019</vt:lpwstr>
      </vt:variant>
      <vt:variant>
        <vt:lpwstr/>
      </vt:variant>
      <vt:variant>
        <vt:i4>5505117</vt:i4>
      </vt:variant>
      <vt:variant>
        <vt:i4>0</vt:i4>
      </vt:variant>
      <vt:variant>
        <vt:i4>0</vt:i4>
      </vt:variant>
      <vt:variant>
        <vt:i4>5</vt:i4>
      </vt:variant>
      <vt:variant>
        <vt:lpwstr>http://amway.bhuntr.com.tw/dreammaker2019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nie Walker Fund 活動辦法</dc:title>
  <dc:subject/>
  <dc:creator>N20U-ME</dc:creator>
  <cp:keywords/>
  <cp:lastModifiedBy>bhuntr</cp:lastModifiedBy>
  <cp:revision>2</cp:revision>
  <cp:lastPrinted>2019-05-21T04:41:00Z</cp:lastPrinted>
  <dcterms:created xsi:type="dcterms:W3CDTF">2019-06-11T10:49:00Z</dcterms:created>
  <dcterms:modified xsi:type="dcterms:W3CDTF">2019-06-11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947979826</vt:i4>
  </property>
</Properties>
</file>